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614EE" w14:textId="311E9189" w:rsidR="008B19AC" w:rsidRDefault="005D7368"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F1C6B0" wp14:editId="16002FA9">
                <wp:simplePos x="0" y="0"/>
                <wp:positionH relativeFrom="column">
                  <wp:posOffset>4381500</wp:posOffset>
                </wp:positionH>
                <wp:positionV relativeFrom="paragraph">
                  <wp:posOffset>1369060</wp:posOffset>
                </wp:positionV>
                <wp:extent cx="1371600" cy="31242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E59CAE" w14:textId="5BC0D634" w:rsidR="005D7368" w:rsidRPr="005D7368" w:rsidRDefault="003C558E" w:rsidP="005D7368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[</w:t>
                            </w:r>
                            <w:r w:rsidR="005D7368" w:rsidRPr="005D7368">
                              <w:rPr>
                                <w:color w:val="FF0000"/>
                                <w:lang w:val="en-US"/>
                              </w:rPr>
                              <w:t>LOGO MITRA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F1C6B0" id="Rectangle 1" o:spid="_x0000_s1026" style="position:absolute;margin-left:345pt;margin-top:107.8pt;width:108pt;height:2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" filled="f" stroked="f" strokeweight="2pt">
                <v:textbox>
                  <w:txbxContent>
                    <w:p w14:paraId="1BE59CAE" w14:textId="5BC0D634" w:rsidR="005D7368" w:rsidRPr="005D7368" w:rsidRDefault="003C558E" w:rsidP="005D7368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[</w:t>
                      </w:r>
                      <w:r w:rsidR="005D7368" w:rsidRPr="005D7368">
                        <w:rPr>
                          <w:color w:val="FF0000"/>
                          <w:lang w:val="en-US"/>
                        </w:rPr>
                        <w:t>LOGO MITRA</w:t>
                      </w:r>
                      <w:r>
                        <w:rPr>
                          <w:color w:val="FF0000"/>
                          <w:lang w:val="en-US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E91832" wp14:editId="4CA10E32">
                <wp:simplePos x="0" y="0"/>
                <wp:positionH relativeFrom="column">
                  <wp:posOffset>68580</wp:posOffset>
                </wp:positionH>
                <wp:positionV relativeFrom="paragraph">
                  <wp:posOffset>1308735</wp:posOffset>
                </wp:positionV>
                <wp:extent cx="1371600" cy="3124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58790" w14:textId="1A0CF9FD" w:rsidR="005D7368" w:rsidRPr="005D7368" w:rsidRDefault="003C558E" w:rsidP="005D7368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sym w:font="Symbol" w:char="F05B"/>
                            </w:r>
                            <w:r w:rsidR="005D7368" w:rsidRPr="005D7368">
                              <w:rPr>
                                <w:color w:val="FF0000"/>
                                <w:lang w:val="en-US"/>
                              </w:rPr>
                              <w:t>LOGO UNMUL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91832" id="Rectangle 3" o:spid="_x0000_s1027" style="position:absolute;margin-left:5.4pt;margin-top:103.05pt;width:108pt;height:24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" filled="f" stroked="f" strokeweight="2pt">
                <v:textbox>
                  <w:txbxContent>
                    <w:p w14:paraId="29258790" w14:textId="1A0CF9FD" w:rsidR="005D7368" w:rsidRPr="005D7368" w:rsidRDefault="003C558E" w:rsidP="005D7368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sym w:font="Symbol" w:char="F05B"/>
                      </w:r>
                      <w:r w:rsidR="005D7368" w:rsidRPr="005D7368">
                        <w:rPr>
                          <w:color w:val="FF0000"/>
                          <w:lang w:val="en-US"/>
                        </w:rPr>
                        <w:t>LOGO UNMUL</w:t>
                      </w:r>
                      <w:r>
                        <w:rPr>
                          <w:color w:val="FF0000"/>
                          <w:lang w:val="en-US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="004A08F4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6C7EFF7" wp14:editId="63623755">
            <wp:extent cx="1336040" cy="1231900"/>
            <wp:effectExtent l="0" t="0" r="0" b="6350"/>
            <wp:docPr id="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1231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9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387"/>
      </w:tblGrid>
      <w:tr w:rsidR="008B19AC" w14:paraId="70820345" w14:textId="77777777" w:rsidTr="008B19AC">
        <w:tc>
          <w:tcPr>
            <w:tcW w:w="4508" w:type="dxa"/>
          </w:tcPr>
          <w:p w14:paraId="7E9A3712" w14:textId="36743D9C" w:rsidR="008B19AC" w:rsidRDefault="008B19AC" w:rsidP="005D736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10C22F49" w14:textId="23294019" w:rsidR="008B19AC" w:rsidRDefault="008B19AC" w:rsidP="005D736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0CB79435" w14:textId="300FA7D6" w:rsidR="008B19AC" w:rsidRDefault="008B19AC" w:rsidP="00B347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3D460B73" w14:textId="64C7BE6F" w:rsidR="008B19AC" w:rsidRDefault="008B19AC" w:rsidP="008B19AC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5387" w:type="dxa"/>
          </w:tcPr>
          <w:p w14:paraId="433201F6" w14:textId="44FDD074" w:rsidR="008B19AC" w:rsidRDefault="008B19AC" w:rsidP="00B347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                                        </w:t>
            </w:r>
          </w:p>
        </w:tc>
      </w:tr>
    </w:tbl>
    <w:p w14:paraId="22E4E354" w14:textId="2CB2982A" w:rsidR="00E85E81" w:rsidRDefault="00D93494" w:rsidP="008B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                                                                                                       </w:t>
      </w:r>
    </w:p>
    <w:p w14:paraId="3F292AED" w14:textId="77777777" w:rsidR="001F6C0A" w:rsidRDefault="001B5EC0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IMPLEMENTASI</w:t>
      </w:r>
      <w:r w:rsidR="00A57523">
        <w:rPr>
          <w:rFonts w:ascii="Times New Roman" w:hAnsi="Times New Roman" w:cs="Times New Roman"/>
          <w:b/>
          <w:sz w:val="24"/>
          <w:szCs w:val="24"/>
        </w:rPr>
        <w:t xml:space="preserve"> KE</w:t>
      </w:r>
      <w:r w:rsidR="00127300">
        <w:rPr>
          <w:rFonts w:ascii="Times New Roman" w:hAnsi="Times New Roman" w:cs="Times New Roman"/>
          <w:b/>
          <w:sz w:val="24"/>
          <w:szCs w:val="24"/>
        </w:rPr>
        <w:t>RJA SAMA</w:t>
      </w:r>
      <w:r w:rsidR="00BD565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621166C6" w14:textId="57B468E6" w:rsidR="008519BE" w:rsidRPr="00BD565B" w:rsidRDefault="001F6C0A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(IMPLEMENTATION OF AGREEMENT/ IA)</w:t>
      </w:r>
    </w:p>
    <w:p w14:paraId="50A0A6E0" w14:textId="77777777" w:rsidR="00B3471E" w:rsidRPr="00281123" w:rsidRDefault="00B3471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2EBD43" w14:textId="77777777" w:rsidR="009218AF" w:rsidRDefault="009218AF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ANTARA</w:t>
      </w:r>
    </w:p>
    <w:p w14:paraId="221F7DAC" w14:textId="289020F1" w:rsidR="00A57523" w:rsidRPr="00C525B6" w:rsidRDefault="007A26EF" w:rsidP="00B3471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7A26EF">
        <w:rPr>
          <w:rFonts w:ascii="Times New Roman" w:hAnsi="Times New Roman" w:cs="Times New Roman"/>
          <w:b/>
          <w:sz w:val="24"/>
          <w:szCs w:val="24"/>
          <w:lang w:val="en-US"/>
        </w:rPr>
        <w:t xml:space="preserve">PROGRAM STUDI </w:t>
      </w:r>
      <w:r w:rsidR="00800D1A" w:rsidRPr="00800D1A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Symbol" w:char="F05B"/>
      </w: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…………………………………</w:t>
      </w:r>
      <w:proofErr w:type="gramStart"/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…..</w:t>
      </w:r>
      <w:proofErr w:type="gramEnd"/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</w:t>
      </w:r>
      <w:r w:rsidR="00800D1A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sym w:font="Symbol" w:char="F05D"/>
      </w:r>
    </w:p>
    <w:p w14:paraId="2D24EA28" w14:textId="16EED4B1" w:rsidR="00A57523" w:rsidRPr="004A08F4" w:rsidRDefault="007A26EF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FAKULTAS ..................................</w:t>
      </w:r>
      <w:r w:rsidR="00A57523" w:rsidRPr="00281123">
        <w:rPr>
          <w:rFonts w:ascii="Times New Roman" w:hAnsi="Times New Roman" w:cs="Times New Roman"/>
          <w:b/>
          <w:sz w:val="24"/>
          <w:szCs w:val="24"/>
        </w:rPr>
        <w:t xml:space="preserve">UNIVERSITAS </w:t>
      </w:r>
      <w:r w:rsidR="004A08F4">
        <w:rPr>
          <w:rFonts w:ascii="Times New Roman" w:hAnsi="Times New Roman" w:cs="Times New Roman"/>
          <w:b/>
          <w:sz w:val="24"/>
          <w:szCs w:val="24"/>
          <w:lang w:val="en-US"/>
        </w:rPr>
        <w:t>MULAWARMAN</w:t>
      </w:r>
    </w:p>
    <w:p w14:paraId="7C37BC9F" w14:textId="77777777" w:rsidR="004C6FBC" w:rsidRPr="00281123" w:rsidRDefault="00F51294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DENGAN</w:t>
      </w:r>
    </w:p>
    <w:p w14:paraId="640980AD" w14:textId="3F0B766F" w:rsidR="004A08F4" w:rsidRPr="00C525B6" w:rsidRDefault="004A08F4" w:rsidP="004A08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NAMA MITRA</w:t>
      </w:r>
      <w:r w:rsidR="00800D1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800D1A" w:rsidRPr="00800D1A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Symbol" w:char="F05B"/>
      </w:r>
      <w:r w:rsidR="00F454D3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………………………………………</w:t>
      </w:r>
      <w:proofErr w:type="gramStart"/>
      <w:r w:rsidR="00F454D3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…..</w:t>
      </w:r>
      <w:proofErr w:type="gramEnd"/>
      <w:r w:rsidR="003C558E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  <w:r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</w:t>
      </w:r>
    </w:p>
    <w:p w14:paraId="5E95EDF2" w14:textId="5B9A5DC3" w:rsidR="0067618E" w:rsidRPr="004A08F4" w:rsidRDefault="0067618E" w:rsidP="004A08F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38D636D4" w14:textId="77777777" w:rsidR="0067618E" w:rsidRPr="00281123" w:rsidRDefault="0067618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024720" w14:textId="425D647A" w:rsidR="0067618E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TENTANG</w:t>
      </w:r>
    </w:p>
    <w:p w14:paraId="4C11885C" w14:textId="35CB5897" w:rsidR="00D93494" w:rsidRPr="00C525B6" w:rsidRDefault="003C558E" w:rsidP="00B3471E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[</w:t>
      </w:r>
      <w:r w:rsidR="004A08F4"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JUDUL KERJASAMA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</w:p>
    <w:p w14:paraId="2B6F3D84" w14:textId="326223E8" w:rsidR="00993E09" w:rsidRPr="004A08F4" w:rsidRDefault="00993E09" w:rsidP="00B3471E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</w:p>
    <w:p w14:paraId="6597AED8" w14:textId="77777777" w:rsidR="00493568" w:rsidRPr="00281123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1B6FA9" w14:textId="5D28E1F1" w:rsidR="00493568" w:rsidRPr="00AD4044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sz w:val="24"/>
          <w:szCs w:val="24"/>
        </w:rPr>
        <w:t>Nomor</w:t>
      </w:r>
      <w:r w:rsidR="0075750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281123">
        <w:rPr>
          <w:rFonts w:ascii="Times New Roman" w:hAnsi="Times New Roman" w:cs="Times New Roman"/>
          <w:sz w:val="24"/>
          <w:szCs w:val="24"/>
        </w:rPr>
        <w:t>:</w:t>
      </w:r>
      <w:r w:rsidR="000F3082">
        <w:rPr>
          <w:rFonts w:ascii="Times New Roman" w:hAnsi="Times New Roman" w:cs="Times New Roman"/>
          <w:sz w:val="24"/>
          <w:szCs w:val="24"/>
        </w:rPr>
        <w:t xml:space="preserve"> </w:t>
      </w:r>
      <w:r w:rsidR="00D93494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="000F308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>…..</w:t>
      </w:r>
      <w:r w:rsidR="000F308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>…..</w:t>
      </w:r>
      <w:r w:rsidR="00AD4044">
        <w:rPr>
          <w:rFonts w:ascii="Times New Roman" w:hAnsi="Times New Roman" w:cs="Times New Roman"/>
          <w:sz w:val="24"/>
          <w:szCs w:val="24"/>
          <w:lang w:val="en-US"/>
        </w:rPr>
        <w:t>/2</w:t>
      </w:r>
      <w:r w:rsidR="00D93494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 xml:space="preserve">… 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4A08F4" w:rsidRPr="004A08F4">
        <w:rPr>
          <w:rFonts w:ascii="Times New Roman" w:hAnsi="Times New Roman" w:cs="Times New Roman"/>
          <w:color w:val="FF0000"/>
          <w:sz w:val="24"/>
          <w:szCs w:val="24"/>
          <w:lang w:val="en-US"/>
        </w:rPr>
        <w:t>UNIT DI UNMUL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2975C0B" w14:textId="619FD229" w:rsidR="00493568" w:rsidRPr="00AD4044" w:rsidRDefault="0075750F" w:rsidP="0075750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</w:t>
      </w:r>
      <w:r w:rsidR="00493568" w:rsidRPr="00281123">
        <w:rPr>
          <w:rFonts w:ascii="Times New Roman" w:hAnsi="Times New Roman" w:cs="Times New Roman"/>
          <w:sz w:val="24"/>
          <w:szCs w:val="24"/>
        </w:rPr>
        <w:t>Nom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93568" w:rsidRPr="00281123">
        <w:rPr>
          <w:rFonts w:ascii="Times New Roman" w:hAnsi="Times New Roman" w:cs="Times New Roman"/>
          <w:sz w:val="24"/>
          <w:szCs w:val="24"/>
        </w:rPr>
        <w:t>: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 xml:space="preserve">  /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…...</w:t>
      </w:r>
      <w:r w:rsidR="004A08F4">
        <w:rPr>
          <w:rFonts w:ascii="Times New Roman" w:hAnsi="Times New Roman" w:cs="Times New Roman"/>
          <w:sz w:val="24"/>
          <w:szCs w:val="24"/>
          <w:lang w:val="en-US"/>
        </w:rPr>
        <w:t>/      /20</w:t>
      </w:r>
      <w:proofErr w:type="gramStart"/>
      <w:r w:rsidR="004A08F4">
        <w:rPr>
          <w:rFonts w:ascii="Times New Roman" w:hAnsi="Times New Roman" w:cs="Times New Roman"/>
          <w:sz w:val="24"/>
          <w:szCs w:val="24"/>
          <w:lang w:val="en-US"/>
        </w:rPr>
        <w:t>….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End"/>
      <w:r w:rsidR="004A08F4" w:rsidRPr="004A08F4">
        <w:rPr>
          <w:rFonts w:ascii="Times New Roman" w:hAnsi="Times New Roman" w:cs="Times New Roman"/>
          <w:color w:val="FF0000"/>
          <w:sz w:val="24"/>
          <w:szCs w:val="24"/>
          <w:lang w:val="en-US"/>
        </w:rPr>
        <w:t>MITRA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3B2EDEF" w14:textId="77777777" w:rsidR="009864B1" w:rsidRPr="00281123" w:rsidRDefault="009864B1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5EBECB" w14:textId="0ED0411A" w:rsidR="008519BE" w:rsidRPr="000F3082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>Pada hari ini,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HARI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2D5907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>tanggal</w:t>
      </w:r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>bulan</w:t>
      </w:r>
      <w:proofErr w:type="spellEnd"/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TANGGAL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 w:rsidR="0065596B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Dua </w:t>
      </w:r>
      <w:proofErr w:type="spellStart"/>
      <w:r w:rsidR="00C254C0">
        <w:rPr>
          <w:rFonts w:ascii="Times New Roman" w:hAnsi="Times New Roman" w:cs="Times New Roman"/>
          <w:sz w:val="24"/>
          <w:szCs w:val="24"/>
          <w:lang w:val="en-US"/>
        </w:rPr>
        <w:t>Ribu</w:t>
      </w:r>
      <w:proofErr w:type="spellEnd"/>
      <w:r w:rsidR="003C55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>TAHUN</w:t>
      </w:r>
      <w:r w:rsidR="003C558E" w:rsidRPr="003C558E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] </w:t>
      </w:r>
      <w:r w:rsidR="00CA6715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F3082">
        <w:rPr>
          <w:rFonts w:ascii="Times New Roman" w:hAnsi="Times New Roman" w:cs="Times New Roman"/>
          <w:sz w:val="24"/>
          <w:szCs w:val="24"/>
        </w:rPr>
        <w:t>yang bertanda tangan di bawah ini:</w:t>
      </w:r>
    </w:p>
    <w:p w14:paraId="47CA4AD6" w14:textId="77777777" w:rsidR="008519BE" w:rsidRPr="000F3082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A5CC75" w14:textId="4DC7B134" w:rsidR="008519BE" w:rsidRPr="000F3082" w:rsidRDefault="003C558E" w:rsidP="0065596B">
      <w:pPr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5D7368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AMA </w:t>
      </w:r>
      <w:r w:rsidR="00F454D3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KETUA PRODI </w:t>
      </w:r>
      <w:r w:rsid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DAN GELAR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8519BE" w:rsidRPr="000F308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5D7368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JABATAN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5D73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oleh karena itu sah mewakili dan bertindak untuk </w:t>
      </w:r>
      <w:r w:rsidR="005B5C62" w:rsidRPr="000F3082">
        <w:rPr>
          <w:rFonts w:ascii="Times New Roman" w:hAnsi="Times New Roman" w:cs="Times New Roman"/>
          <w:sz w:val="24"/>
          <w:szCs w:val="24"/>
        </w:rPr>
        <w:t xml:space="preserve">dan </w:t>
      </w:r>
      <w:r w:rsidR="00100E0C" w:rsidRPr="000F3082">
        <w:rPr>
          <w:rFonts w:ascii="Times New Roman" w:hAnsi="Times New Roman" w:cs="Times New Roman"/>
          <w:sz w:val="24"/>
          <w:szCs w:val="24"/>
        </w:rPr>
        <w:t>atas na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7B3E85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AMA </w:t>
      </w:r>
      <w:r w:rsidR="00F454D3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PRODI </w:t>
      </w:r>
      <w:r w:rsidR="007B3E85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FAKLUTAS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A57523" w:rsidRPr="007B3E85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Universitas </w:t>
      </w:r>
      <w:r w:rsidR="005D7368">
        <w:rPr>
          <w:rFonts w:ascii="Times New Roman" w:hAnsi="Times New Roman" w:cs="Times New Roman"/>
          <w:sz w:val="24"/>
          <w:szCs w:val="24"/>
          <w:lang w:val="en-US"/>
        </w:rPr>
        <w:t>Mulawarman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, yang berkedudukan di </w:t>
      </w:r>
      <w:r w:rsidR="00220A8C" w:rsidRPr="000F3082">
        <w:rPr>
          <w:rFonts w:ascii="Times New Roman" w:hAnsi="Times New Roman" w:cs="Times New Roman"/>
          <w:sz w:val="24"/>
          <w:szCs w:val="24"/>
        </w:rPr>
        <w:t>Jl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7B3E85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ALAMAT FAKULTAS/LEMBAG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100E0C" w:rsidRPr="000F308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B3E85">
        <w:rPr>
          <w:rFonts w:ascii="Times New Roman" w:hAnsi="Times New Roman" w:cs="Times New Roman"/>
          <w:sz w:val="24"/>
          <w:szCs w:val="24"/>
          <w:lang w:val="en-US"/>
        </w:rPr>
        <w:t>Samarinda</w:t>
      </w:r>
      <w:proofErr w:type="spellEnd"/>
      <w:r w:rsidR="00100E0C" w:rsidRPr="000F3082">
        <w:rPr>
          <w:rFonts w:ascii="Times New Roman" w:hAnsi="Times New Roman" w:cs="Times New Roman"/>
          <w:sz w:val="24"/>
          <w:szCs w:val="24"/>
        </w:rPr>
        <w:t xml:space="preserve">, 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>Kalimantan Timur 75123</w:t>
      </w:r>
      <w:r w:rsidR="00100E0C" w:rsidRPr="000F3082">
        <w:rPr>
          <w:rFonts w:ascii="Times New Roman" w:hAnsi="Times New Roman" w:cs="Times New Roman"/>
          <w:sz w:val="24"/>
          <w:szCs w:val="24"/>
        </w:rPr>
        <w:t>, selanjutnya disebut sebagai</w:t>
      </w:r>
      <w:r w:rsidR="00100E0C" w:rsidRPr="000F30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9BE" w:rsidRPr="000F3082">
        <w:rPr>
          <w:rFonts w:ascii="Times New Roman" w:hAnsi="Times New Roman" w:cs="Times New Roman"/>
          <w:b/>
          <w:sz w:val="24"/>
          <w:szCs w:val="24"/>
        </w:rPr>
        <w:t>PIHAK KESATU.</w:t>
      </w:r>
    </w:p>
    <w:p w14:paraId="6C6162D9" w14:textId="77777777" w:rsidR="0046667B" w:rsidRPr="000F3082" w:rsidRDefault="0046667B" w:rsidP="0065596B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1A180BE" w14:textId="597E3EE1" w:rsidR="008519BE" w:rsidRPr="00281123" w:rsidRDefault="003C558E" w:rsidP="0065596B">
      <w:pPr>
        <w:numPr>
          <w:ilvl w:val="0"/>
          <w:numId w:val="2"/>
        </w:numPr>
        <w:tabs>
          <w:tab w:val="left" w:pos="4536"/>
        </w:tabs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7B3E85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AMA </w:t>
      </w:r>
      <w:proofErr w:type="spellStart"/>
      <w:r w:rsidR="00F454D3">
        <w:rPr>
          <w:rFonts w:ascii="Times New Roman" w:hAnsi="Times New Roman" w:cs="Times New Roman"/>
          <w:color w:val="FF0000"/>
          <w:sz w:val="24"/>
          <w:szCs w:val="24"/>
          <w:lang w:val="en-US"/>
        </w:rPr>
        <w:t>yg</w:t>
      </w:r>
      <w:proofErr w:type="spellEnd"/>
      <w:r w:rsidR="00F454D3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proofErr w:type="spellStart"/>
      <w:r w:rsidR="00F454D3">
        <w:rPr>
          <w:rFonts w:ascii="Times New Roman" w:hAnsi="Times New Roman" w:cs="Times New Roman"/>
          <w:color w:val="FF0000"/>
          <w:sz w:val="24"/>
          <w:szCs w:val="24"/>
          <w:lang w:val="en-US"/>
        </w:rPr>
        <w:t>ber</w:t>
      </w:r>
      <w:proofErr w:type="spellEnd"/>
      <w:r w:rsidR="00F454D3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TTD </w:t>
      </w:r>
      <w:r w:rsid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MITR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46667B" w:rsidRPr="000F3082">
        <w:rPr>
          <w:rFonts w:ascii="Times New Roman" w:hAnsi="Times New Roman" w:cs="Times New Roman"/>
          <w:sz w:val="24"/>
          <w:szCs w:val="24"/>
        </w:rPr>
        <w:t>:</w:t>
      </w:r>
      <w:r w:rsidR="000F3082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7B3E85" w:rsidRPr="005D7368">
        <w:rPr>
          <w:rFonts w:ascii="Times New Roman" w:hAnsi="Times New Roman" w:cs="Times New Roman"/>
          <w:color w:val="FF0000"/>
          <w:sz w:val="24"/>
          <w:szCs w:val="24"/>
          <w:lang w:val="en-US"/>
        </w:rPr>
        <w:t>JABATAN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7B3E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oleh karena itu sah mewakili dan bertindak untuk </w:t>
      </w:r>
      <w:r w:rsidR="005B5C62">
        <w:rPr>
          <w:rFonts w:ascii="Times New Roman" w:hAnsi="Times New Roman" w:cs="Times New Roman"/>
          <w:sz w:val="24"/>
          <w:szCs w:val="24"/>
        </w:rPr>
        <w:t xml:space="preserve">dan </w:t>
      </w:r>
      <w:r w:rsidR="000A0A9C" w:rsidRPr="00281123">
        <w:rPr>
          <w:rFonts w:ascii="Times New Roman" w:hAnsi="Times New Roman" w:cs="Times New Roman"/>
          <w:sz w:val="24"/>
          <w:szCs w:val="24"/>
        </w:rPr>
        <w:t>atas na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9E42F7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AMA </w:t>
      </w:r>
      <w:r w:rsidR="009E42F7">
        <w:rPr>
          <w:rFonts w:ascii="Times New Roman" w:hAnsi="Times New Roman" w:cs="Times New Roman"/>
          <w:color w:val="FF0000"/>
          <w:sz w:val="24"/>
          <w:szCs w:val="24"/>
          <w:lang w:val="en-US"/>
        </w:rPr>
        <w:t>MITRA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0A0A9C">
        <w:rPr>
          <w:rFonts w:ascii="Times New Roman" w:hAnsi="Times New Roman" w:cs="Times New Roman"/>
          <w:sz w:val="24"/>
          <w:szCs w:val="24"/>
        </w:rPr>
        <w:t xml:space="preserve">,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yang berkedudukan di </w:t>
      </w:r>
      <w:r w:rsidR="00987011" w:rsidRPr="00987011">
        <w:rPr>
          <w:rFonts w:ascii="Times New Roman" w:hAnsi="Times New Roman" w:cs="Times New Roman"/>
          <w:sz w:val="24"/>
          <w:szCs w:val="24"/>
        </w:rPr>
        <w:t>Jl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9E42F7" w:rsidRPr="007B3E85">
        <w:rPr>
          <w:rFonts w:ascii="Times New Roman" w:hAnsi="Times New Roman" w:cs="Times New Roman"/>
          <w:color w:val="FF0000"/>
          <w:sz w:val="24"/>
          <w:szCs w:val="24"/>
          <w:lang w:val="en-US"/>
        </w:rPr>
        <w:t>ALAMAT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9E42F7" w:rsidRPr="000F3082">
        <w:rPr>
          <w:rFonts w:ascii="Times New Roman" w:hAnsi="Times New Roman" w:cs="Times New Roman"/>
          <w:sz w:val="24"/>
          <w:szCs w:val="24"/>
        </w:rPr>
        <w:t>,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selanjutnya disebut sebagai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IHAK KEDUA</w:t>
      </w:r>
      <w:r w:rsidR="008519BE" w:rsidRPr="00281123">
        <w:rPr>
          <w:rFonts w:ascii="Times New Roman" w:hAnsi="Times New Roman" w:cs="Times New Roman"/>
          <w:sz w:val="24"/>
          <w:szCs w:val="24"/>
        </w:rPr>
        <w:t>.</w:t>
      </w:r>
    </w:p>
    <w:p w14:paraId="7BD4C380" w14:textId="77777777" w:rsidR="008519BE" w:rsidRPr="00281123" w:rsidRDefault="008519BE" w:rsidP="00B3471E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5CF478" w14:textId="439B716A" w:rsidR="008519BE" w:rsidRPr="00281123" w:rsidRDefault="008519BE" w:rsidP="00B3471E">
      <w:pPr>
        <w:pStyle w:val="BodyTextIndent"/>
        <w:spacing w:after="0"/>
        <w:ind w:left="0"/>
        <w:jc w:val="both"/>
      </w:pPr>
      <w:r w:rsidRPr="00281123">
        <w:rPr>
          <w:b/>
        </w:rPr>
        <w:t>PIHAK KESATU</w:t>
      </w:r>
      <w:r w:rsidRPr="00281123">
        <w:t xml:space="preserve"> dan </w:t>
      </w:r>
      <w:r w:rsidRPr="00281123">
        <w:rPr>
          <w:b/>
        </w:rPr>
        <w:t>PIHAK KEDUA</w:t>
      </w:r>
      <w:r w:rsidRPr="00281123">
        <w:t xml:space="preserve"> </w:t>
      </w:r>
      <w:proofErr w:type="spellStart"/>
      <w:r w:rsidRPr="00281123">
        <w:t>selanjutnya</w:t>
      </w:r>
      <w:proofErr w:type="spellEnd"/>
      <w:r w:rsidRPr="00281123">
        <w:t xml:space="preserve"> </w:t>
      </w:r>
      <w:proofErr w:type="spellStart"/>
      <w:r w:rsidRPr="00281123">
        <w:t>disebut</w:t>
      </w:r>
      <w:proofErr w:type="spellEnd"/>
      <w:r w:rsidRPr="00281123">
        <w:t xml:space="preserve"> </w:t>
      </w:r>
      <w:r w:rsidRPr="00281123">
        <w:rPr>
          <w:b/>
        </w:rPr>
        <w:t>PARA PIHAK</w:t>
      </w:r>
      <w:r w:rsidRPr="00281123">
        <w:t>.</w:t>
      </w:r>
      <w:r w:rsidR="00A853F7">
        <w:rPr>
          <w:lang w:val="id-ID"/>
        </w:rPr>
        <w:t xml:space="preserve"> </w:t>
      </w:r>
      <w:proofErr w:type="spellStart"/>
      <w:r w:rsidRPr="00281123">
        <w:t>Dengan</w:t>
      </w:r>
      <w:proofErr w:type="spellEnd"/>
      <w:r w:rsidRPr="00281123">
        <w:t xml:space="preserve"> </w:t>
      </w:r>
      <w:proofErr w:type="spellStart"/>
      <w:r w:rsidRPr="00281123">
        <w:t>ini</w:t>
      </w:r>
      <w:proofErr w:type="spellEnd"/>
      <w:r w:rsidRPr="00281123">
        <w:t xml:space="preserve"> </w:t>
      </w:r>
      <w:proofErr w:type="spellStart"/>
      <w:r w:rsidRPr="00281123">
        <w:t>sepakat</w:t>
      </w:r>
      <w:proofErr w:type="spellEnd"/>
      <w:r w:rsidRPr="00281123">
        <w:t xml:space="preserve"> </w:t>
      </w:r>
      <w:proofErr w:type="spellStart"/>
      <w:r w:rsidRPr="00281123">
        <w:t>untuk</w:t>
      </w:r>
      <w:proofErr w:type="spellEnd"/>
      <w:r w:rsidRPr="00281123">
        <w:t xml:space="preserve"> </w:t>
      </w:r>
      <w:proofErr w:type="spellStart"/>
      <w:r w:rsidRPr="00281123">
        <w:t>bersama-sama</w:t>
      </w:r>
      <w:proofErr w:type="spellEnd"/>
      <w:r w:rsidRPr="00281123">
        <w:t xml:space="preserve"> </w:t>
      </w:r>
      <w:proofErr w:type="spellStart"/>
      <w:r w:rsidRPr="00281123">
        <w:t>membuat</w:t>
      </w:r>
      <w:proofErr w:type="spellEnd"/>
      <w:r w:rsidRPr="00281123">
        <w:t xml:space="preserve"> </w:t>
      </w:r>
      <w:proofErr w:type="spellStart"/>
      <w:r w:rsidR="00A57523">
        <w:t>Rancangan</w:t>
      </w:r>
      <w:proofErr w:type="spellEnd"/>
      <w:r w:rsidRPr="00281123">
        <w:t xml:space="preserve"> </w:t>
      </w:r>
      <w:proofErr w:type="spellStart"/>
      <w:r w:rsidR="001B5EC0">
        <w:t>Implementasi</w:t>
      </w:r>
      <w:proofErr w:type="spellEnd"/>
      <w:r w:rsidRPr="00281123">
        <w:t xml:space="preserve"> Ke</w:t>
      </w:r>
      <w:r w:rsidR="00127300">
        <w:rPr>
          <w:lang w:val="id-ID"/>
        </w:rPr>
        <w:t>rja Sama</w:t>
      </w:r>
      <w:r w:rsidRPr="00281123">
        <w:t xml:space="preserve"> </w:t>
      </w:r>
      <w:proofErr w:type="spellStart"/>
      <w:r w:rsidRPr="00281123">
        <w:t>mengenai</w:t>
      </w:r>
      <w:proofErr w:type="spellEnd"/>
      <w:r w:rsidRPr="00281123">
        <w:t xml:space="preserve"> </w:t>
      </w:r>
      <w:proofErr w:type="spellStart"/>
      <w:r w:rsidR="00CB3F2A">
        <w:t>Kerja</w:t>
      </w:r>
      <w:proofErr w:type="spellEnd"/>
      <w:r w:rsidR="00CB3F2A">
        <w:t xml:space="preserve"> </w:t>
      </w:r>
      <w:proofErr w:type="spellStart"/>
      <w:r w:rsidR="00CB3F2A">
        <w:t>sama</w:t>
      </w:r>
      <w:proofErr w:type="spellEnd"/>
      <w:r w:rsidR="00D93494">
        <w:t xml:space="preserve"> </w:t>
      </w:r>
      <w:r w:rsidR="0082323F">
        <w:rPr>
          <w:color w:val="FF0000"/>
        </w:rPr>
        <w:t>[</w:t>
      </w:r>
      <w:r w:rsidR="00311BA4" w:rsidRPr="00C525B6">
        <w:rPr>
          <w:color w:val="FF0000"/>
        </w:rPr>
        <w:t>JUDUL KERJASAMA</w:t>
      </w:r>
      <w:r w:rsidR="0082323F">
        <w:rPr>
          <w:color w:val="FF0000"/>
        </w:rPr>
        <w:t>]</w:t>
      </w:r>
      <w:r w:rsidR="00311BA4" w:rsidRPr="004A08F4">
        <w:rPr>
          <w:b/>
          <w:color w:val="FF0000"/>
        </w:rPr>
        <w:t xml:space="preserve"> </w:t>
      </w:r>
      <w:r w:rsidRPr="00281123">
        <w:t xml:space="preserve">yang </w:t>
      </w:r>
      <w:proofErr w:type="spellStart"/>
      <w:r w:rsidRPr="00281123">
        <w:t>dilaksanakan</w:t>
      </w:r>
      <w:proofErr w:type="spellEnd"/>
      <w:r w:rsidRPr="00281123">
        <w:t xml:space="preserve"> oleh </w:t>
      </w:r>
      <w:r w:rsidRPr="00F55A58">
        <w:rPr>
          <w:b/>
        </w:rPr>
        <w:t>PARA PIHAK</w:t>
      </w:r>
      <w:r w:rsidRPr="00281123">
        <w:t xml:space="preserve"> </w:t>
      </w:r>
      <w:proofErr w:type="spellStart"/>
      <w:r w:rsidRPr="00281123">
        <w:t>seperti</w:t>
      </w:r>
      <w:proofErr w:type="spellEnd"/>
      <w:r w:rsidRPr="00281123">
        <w:t xml:space="preserve"> </w:t>
      </w:r>
      <w:proofErr w:type="spellStart"/>
      <w:r w:rsidRPr="00281123">
        <w:t>diatur</w:t>
      </w:r>
      <w:proofErr w:type="spellEnd"/>
      <w:r w:rsidRPr="00281123">
        <w:t xml:space="preserve"> </w:t>
      </w:r>
      <w:proofErr w:type="spellStart"/>
      <w:r w:rsidRPr="00281123">
        <w:t>dalam</w:t>
      </w:r>
      <w:proofErr w:type="spellEnd"/>
      <w:r w:rsidRPr="00281123">
        <w:t xml:space="preserve"> </w:t>
      </w:r>
      <w:proofErr w:type="spellStart"/>
      <w:r w:rsidRPr="00281123">
        <w:t>pasal</w:t>
      </w:r>
      <w:proofErr w:type="spellEnd"/>
      <w:r w:rsidRPr="00281123">
        <w:t xml:space="preserve"> </w:t>
      </w:r>
      <w:proofErr w:type="spellStart"/>
      <w:r w:rsidRPr="00281123">
        <w:t>sebagai</w:t>
      </w:r>
      <w:proofErr w:type="spellEnd"/>
      <w:r w:rsidRPr="00281123">
        <w:t xml:space="preserve"> </w:t>
      </w:r>
      <w:proofErr w:type="spellStart"/>
      <w:r w:rsidRPr="00281123">
        <w:t>berikut</w:t>
      </w:r>
      <w:proofErr w:type="spellEnd"/>
      <w:r w:rsidRPr="00281123">
        <w:t>.</w:t>
      </w:r>
    </w:p>
    <w:p w14:paraId="051B79E3" w14:textId="77777777" w:rsidR="00642E1F" w:rsidRPr="00281123" w:rsidRDefault="00642E1F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91D941" w14:textId="77777777" w:rsidR="00D92857" w:rsidRDefault="00D9285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4896366" w14:textId="77777777" w:rsidR="00D92857" w:rsidRDefault="00D9285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8C0D55" w14:textId="77777777" w:rsidR="00D92857" w:rsidRDefault="00D92857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1FA839" w14:textId="15B70D75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lastRenderedPageBreak/>
        <w:t>Pasal 1</w:t>
      </w:r>
    </w:p>
    <w:p w14:paraId="7B85535E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MAKSUD DAN TUJUAN</w:t>
      </w:r>
    </w:p>
    <w:p w14:paraId="44DC33FC" w14:textId="5C3198EE" w:rsidR="001C21D3" w:rsidRPr="00220A8C" w:rsidRDefault="001C21D3" w:rsidP="00B3471E">
      <w:pPr>
        <w:pStyle w:val="NoSpacing1"/>
        <w:numPr>
          <w:ilvl w:val="0"/>
          <w:numId w:val="13"/>
        </w:numPr>
        <w:ind w:left="425" w:hanging="425"/>
        <w:jc w:val="both"/>
        <w:rPr>
          <w:rFonts w:ascii="Times New Roman" w:hAnsi="Times New Roman"/>
          <w:sz w:val="24"/>
          <w:szCs w:val="24"/>
          <w:lang w:val="id-ID"/>
        </w:rPr>
      </w:pPr>
      <w:r w:rsidRPr="00220A8C">
        <w:rPr>
          <w:rFonts w:ascii="Times New Roman" w:hAnsi="Times New Roman"/>
          <w:sz w:val="24"/>
          <w:szCs w:val="24"/>
          <w:lang w:val="id-ID"/>
        </w:rPr>
        <w:t xml:space="preserve">Maksud </w:t>
      </w:r>
      <w:r w:rsidR="00127300">
        <w:rPr>
          <w:rFonts w:ascii="Times New Roman" w:hAnsi="Times New Roman"/>
          <w:sz w:val="24"/>
          <w:szCs w:val="24"/>
          <w:lang w:val="id-ID"/>
        </w:rPr>
        <w:t>Rancang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1B5EC0">
        <w:rPr>
          <w:rFonts w:ascii="Times New Roman" w:hAnsi="Times New Roman"/>
          <w:sz w:val="24"/>
          <w:szCs w:val="24"/>
          <w:lang w:val="id-ID"/>
        </w:rPr>
        <w:t>Implementas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Ke</w:t>
      </w:r>
      <w:r w:rsidR="00127300">
        <w:rPr>
          <w:rFonts w:ascii="Times New Roman" w:hAnsi="Times New Roman"/>
          <w:sz w:val="24"/>
          <w:szCs w:val="24"/>
          <w:lang w:val="id-ID"/>
        </w:rPr>
        <w:t>rja Sam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in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adalah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ebaga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landas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dalam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rangk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1B5EC0">
        <w:rPr>
          <w:rFonts w:ascii="Times New Roman" w:hAnsi="Times New Roman"/>
          <w:sz w:val="24"/>
          <w:szCs w:val="24"/>
          <w:lang w:val="id-ID"/>
        </w:rPr>
        <w:t>Implementas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kerj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ama yang disusu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oleh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b/>
          <w:sz w:val="24"/>
          <w:szCs w:val="24"/>
          <w:lang w:val="id-ID"/>
        </w:rPr>
        <w:t>PARA PIHAK</w:t>
      </w:r>
      <w:r w:rsidRPr="00281123">
        <w:rPr>
          <w:rFonts w:ascii="Times New Roman" w:hAnsi="Times New Roman"/>
          <w:b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esua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deng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ruang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 xml:space="preserve">lingkup 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Pengaturan </w:t>
      </w:r>
      <w:r w:rsidR="001B5EC0">
        <w:rPr>
          <w:rFonts w:ascii="Times New Roman" w:hAnsi="Times New Roman"/>
          <w:sz w:val="24"/>
          <w:szCs w:val="24"/>
          <w:lang w:val="id-ID"/>
        </w:rPr>
        <w:t>Implementas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K</w:t>
      </w:r>
      <w:r w:rsidR="00220A8C" w:rsidRPr="00220A8C">
        <w:rPr>
          <w:rFonts w:ascii="Times New Roman" w:hAnsi="Times New Roman"/>
          <w:sz w:val="24"/>
          <w:szCs w:val="24"/>
          <w:lang w:val="id-ID"/>
        </w:rPr>
        <w:t>erja Sam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ini.</w:t>
      </w:r>
    </w:p>
    <w:p w14:paraId="2FD635F3" w14:textId="56EF1D8C" w:rsidR="001C21D3" w:rsidRDefault="00A853F7" w:rsidP="00B3471E">
      <w:pPr>
        <w:pStyle w:val="NoSpacing1"/>
        <w:numPr>
          <w:ilvl w:val="0"/>
          <w:numId w:val="13"/>
        </w:numPr>
        <w:ind w:left="425" w:hanging="425"/>
        <w:jc w:val="both"/>
        <w:rPr>
          <w:rFonts w:ascii="Times New Roman" w:hAnsi="Times New Roman"/>
          <w:sz w:val="24"/>
          <w:szCs w:val="24"/>
        </w:rPr>
      </w:pPr>
      <w:r w:rsidRPr="00CB3F2A">
        <w:rPr>
          <w:rFonts w:ascii="Times New Roman" w:hAnsi="Times New Roman"/>
          <w:sz w:val="24"/>
          <w:szCs w:val="24"/>
          <w:lang w:val="id-ID"/>
        </w:rPr>
        <w:t xml:space="preserve">Tujuan </w:t>
      </w:r>
      <w:r w:rsidR="00127300" w:rsidRPr="00CB3F2A">
        <w:rPr>
          <w:rFonts w:ascii="Times New Roman" w:hAnsi="Times New Roman"/>
          <w:sz w:val="24"/>
          <w:szCs w:val="24"/>
          <w:lang w:val="id-ID"/>
        </w:rPr>
        <w:t xml:space="preserve">Rancangan </w:t>
      </w:r>
      <w:r w:rsidR="001B5EC0" w:rsidRPr="00CB3F2A">
        <w:rPr>
          <w:rFonts w:ascii="Times New Roman" w:hAnsi="Times New Roman"/>
          <w:sz w:val="24"/>
          <w:szCs w:val="24"/>
          <w:lang w:val="id-ID"/>
        </w:rPr>
        <w:t>Implementasi</w:t>
      </w:r>
      <w:r w:rsidR="00127300" w:rsidRPr="00CB3F2A">
        <w:rPr>
          <w:rFonts w:ascii="Times New Roman" w:hAnsi="Times New Roman"/>
          <w:sz w:val="24"/>
          <w:szCs w:val="24"/>
          <w:lang w:val="id-ID"/>
        </w:rPr>
        <w:t xml:space="preserve"> Kerja Sama </w:t>
      </w:r>
      <w:r w:rsidRPr="00CB3F2A">
        <w:rPr>
          <w:rFonts w:ascii="Times New Roman" w:hAnsi="Times New Roman"/>
          <w:sz w:val="24"/>
          <w:szCs w:val="24"/>
          <w:lang w:val="id-ID"/>
        </w:rPr>
        <w:t xml:space="preserve">ini adalah untuk saling mendukung kegiatan </w:t>
      </w:r>
      <w:r w:rsidRPr="00CB3F2A">
        <w:rPr>
          <w:rFonts w:ascii="Times New Roman" w:hAnsi="Times New Roman"/>
          <w:b/>
          <w:sz w:val="24"/>
          <w:szCs w:val="24"/>
          <w:lang w:val="id-ID"/>
        </w:rPr>
        <w:t xml:space="preserve">PARA PIHAK </w:t>
      </w:r>
      <w:r w:rsidRPr="00CB3F2A">
        <w:rPr>
          <w:rFonts w:ascii="Times New Roman" w:hAnsi="Times New Roman"/>
          <w:sz w:val="24"/>
          <w:szCs w:val="24"/>
          <w:lang w:val="id-ID"/>
        </w:rPr>
        <w:t xml:space="preserve">dalam rangka kerja sama yang berkaitan dengan </w:t>
      </w:r>
      <w:proofErr w:type="spellStart"/>
      <w:r w:rsidR="00C12012">
        <w:rPr>
          <w:rFonts w:ascii="Times New Roman" w:hAnsi="Times New Roman"/>
          <w:sz w:val="24"/>
          <w:szCs w:val="24"/>
        </w:rPr>
        <w:t>k</w:t>
      </w:r>
      <w:r w:rsidR="00CB3F2A" w:rsidRPr="00CB3F2A">
        <w:rPr>
          <w:rFonts w:ascii="Times New Roman" w:hAnsi="Times New Roman"/>
          <w:sz w:val="24"/>
          <w:szCs w:val="24"/>
        </w:rPr>
        <w:t>erja</w:t>
      </w:r>
      <w:proofErr w:type="spellEnd"/>
      <w:r w:rsidR="00CB3F2A" w:rsidRPr="00CB3F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B3F2A" w:rsidRPr="00CB3F2A">
        <w:rPr>
          <w:rFonts w:ascii="Times New Roman" w:hAnsi="Times New Roman"/>
          <w:sz w:val="24"/>
          <w:szCs w:val="24"/>
        </w:rPr>
        <w:t>sama</w:t>
      </w:r>
      <w:proofErr w:type="spellEnd"/>
      <w:r w:rsidR="00CB3F2A" w:rsidRPr="00CB3F2A">
        <w:rPr>
          <w:rFonts w:ascii="Times New Roman" w:hAnsi="Times New Roman"/>
          <w:sz w:val="24"/>
          <w:szCs w:val="24"/>
        </w:rPr>
        <w:t xml:space="preserve"> </w:t>
      </w:r>
      <w:r w:rsidR="0082323F">
        <w:rPr>
          <w:rFonts w:ascii="Times New Roman" w:hAnsi="Times New Roman"/>
          <w:b/>
          <w:color w:val="FF0000"/>
          <w:sz w:val="24"/>
          <w:szCs w:val="24"/>
        </w:rPr>
        <w:t>[</w:t>
      </w:r>
      <w:r w:rsidR="00311BA4" w:rsidRPr="00C525B6">
        <w:rPr>
          <w:rFonts w:ascii="Times New Roman" w:hAnsi="Times New Roman"/>
          <w:bCs/>
          <w:color w:val="FF0000"/>
          <w:sz w:val="24"/>
          <w:szCs w:val="24"/>
        </w:rPr>
        <w:t>JUDUL KERJASAMA</w:t>
      </w:r>
      <w:r w:rsidR="0082323F">
        <w:rPr>
          <w:rFonts w:ascii="Times New Roman" w:hAnsi="Times New Roman"/>
          <w:b/>
          <w:color w:val="FF0000"/>
          <w:sz w:val="24"/>
          <w:szCs w:val="24"/>
        </w:rPr>
        <w:t>]</w:t>
      </w:r>
      <w:r w:rsidR="00311BA4" w:rsidRPr="00311BA4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2D13C998" w14:textId="77777777" w:rsidR="002F4F42" w:rsidRPr="00CB3F2A" w:rsidRDefault="002F4F42" w:rsidP="002F4F42">
      <w:pPr>
        <w:pStyle w:val="NoSpacing1"/>
        <w:ind w:left="425"/>
        <w:jc w:val="both"/>
        <w:rPr>
          <w:rFonts w:ascii="Times New Roman" w:hAnsi="Times New Roman"/>
          <w:sz w:val="24"/>
          <w:szCs w:val="24"/>
        </w:rPr>
      </w:pPr>
    </w:p>
    <w:p w14:paraId="47E068CB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Pasal 2</w:t>
      </w:r>
    </w:p>
    <w:p w14:paraId="07211276" w14:textId="69EC0592" w:rsidR="008519BE" w:rsidRPr="00281123" w:rsidRDefault="00E849C5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RUANG LINGKUP </w:t>
      </w:r>
      <w:r w:rsidR="00A853F7">
        <w:rPr>
          <w:rFonts w:ascii="Times New Roman" w:hAnsi="Times New Roman" w:cs="Times New Roman"/>
          <w:b/>
          <w:sz w:val="24"/>
          <w:szCs w:val="24"/>
        </w:rPr>
        <w:t>KEGIATAN</w:t>
      </w:r>
    </w:p>
    <w:p w14:paraId="1ACDDCC3" w14:textId="6B779205" w:rsidR="008519BE" w:rsidRPr="007A5298" w:rsidRDefault="00942EBA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Ruang </w:t>
      </w:r>
      <w:proofErr w:type="spellStart"/>
      <w:r w:rsidRPr="007A5298">
        <w:rPr>
          <w:rFonts w:ascii="Times New Roman" w:hAnsi="Times New Roman" w:cs="Times New Roman"/>
          <w:sz w:val="24"/>
          <w:szCs w:val="24"/>
          <w:lang w:val="en-US"/>
        </w:rPr>
        <w:t>lingkup</w:t>
      </w:r>
      <w:proofErr w:type="spell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7A5298">
        <w:rPr>
          <w:rFonts w:ascii="Times New Roman" w:hAnsi="Times New Roman" w:cs="Times New Roman"/>
          <w:sz w:val="24"/>
          <w:szCs w:val="24"/>
          <w:lang w:val="en-US"/>
        </w:rPr>
        <w:t>kegiatan</w:t>
      </w:r>
      <w:proofErr w:type="spellEnd"/>
      <w:r w:rsidR="00A853F7" w:rsidRPr="007A5298">
        <w:rPr>
          <w:rFonts w:ascii="Times New Roman" w:hAnsi="Times New Roman" w:cs="Times New Roman"/>
          <w:sz w:val="24"/>
          <w:szCs w:val="24"/>
        </w:rPr>
        <w:t xml:space="preserve"> </w:t>
      </w:r>
      <w:r w:rsidR="005B121D" w:rsidRPr="007A52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proofErr w:type="gram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964171" w:rsidRPr="007A52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A853F7" w:rsidRPr="000F3082">
        <w:rPr>
          <w:rFonts w:ascii="Times New Roman" w:hAnsi="Times New Roman" w:cs="Times New Roman"/>
          <w:sz w:val="24"/>
          <w:szCs w:val="24"/>
        </w:rPr>
        <w:t xml:space="preserve">mencakup </w:t>
      </w:r>
      <w:r w:rsidR="005B121D" w:rsidRPr="000F3082">
        <w:rPr>
          <w:rFonts w:ascii="Times New Roman" w:hAnsi="Times New Roman" w:cs="Times New Roman"/>
          <w:sz w:val="24"/>
          <w:szCs w:val="24"/>
        </w:rPr>
        <w:t xml:space="preserve"> </w:t>
      </w:r>
      <w:r w:rsidR="0065596B" w:rsidRPr="000F3082">
        <w:rPr>
          <w:rFonts w:ascii="Times New Roman" w:hAnsi="Times New Roman" w:cs="Times New Roman"/>
          <w:sz w:val="24"/>
          <w:szCs w:val="24"/>
        </w:rPr>
        <w:t>implementasi</w:t>
      </w:r>
      <w:proofErr w:type="gramEnd"/>
      <w:r w:rsidR="0065596B" w:rsidRPr="000F3082">
        <w:rPr>
          <w:rFonts w:ascii="Times New Roman" w:hAnsi="Times New Roman" w:cs="Times New Roman"/>
          <w:sz w:val="24"/>
          <w:szCs w:val="24"/>
        </w:rPr>
        <w:t xml:space="preserve"> kerja</w:t>
      </w:r>
      <w:r w:rsidR="0065596B">
        <w:rPr>
          <w:rFonts w:ascii="Times New Roman" w:hAnsi="Times New Roman" w:cs="Times New Roman"/>
          <w:sz w:val="24"/>
          <w:szCs w:val="24"/>
        </w:rPr>
        <w:t xml:space="preserve"> </w:t>
      </w:r>
      <w:r w:rsidR="007A52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A5298" w:rsidRPr="007A5298">
        <w:rPr>
          <w:rFonts w:ascii="Times New Roman" w:hAnsi="Times New Roman" w:cs="Times New Roman"/>
          <w:sz w:val="24"/>
          <w:szCs w:val="24"/>
        </w:rPr>
        <w:t xml:space="preserve">ama mengenai </w:t>
      </w:r>
      <w:r w:rsidR="00C12012">
        <w:rPr>
          <w:rFonts w:ascii="Times New Roman" w:hAnsi="Times New Roman" w:cs="Times New Roman"/>
          <w:sz w:val="24"/>
          <w:szCs w:val="24"/>
          <w:lang w:val="en-US"/>
        </w:rPr>
        <w:t>k</w:t>
      </w:r>
      <w:r w:rsidR="007A5298" w:rsidRPr="007A5298">
        <w:rPr>
          <w:rFonts w:ascii="Times New Roman" w:hAnsi="Times New Roman" w:cs="Times New Roman"/>
          <w:sz w:val="24"/>
          <w:szCs w:val="24"/>
        </w:rPr>
        <w:t xml:space="preserve">erja sama </w:t>
      </w:r>
      <w:r w:rsidR="0082323F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[</w:t>
      </w:r>
      <w:r w:rsidR="00861F9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LINGKUP</w:t>
      </w:r>
      <w:r w:rsidR="00311BA4"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KERJASAMA LEBIH SPESIFIK</w:t>
      </w:r>
      <w:r w:rsidR="0082323F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  <w:r w:rsidR="00311BA4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.</w:t>
      </w:r>
    </w:p>
    <w:p w14:paraId="5D720CB5" w14:textId="0B14B185" w:rsidR="00A86128" w:rsidRDefault="00A86128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F55A58">
        <w:rPr>
          <w:rFonts w:ascii="Times New Roman" w:hAnsi="Times New Roman" w:cs="Times New Roman"/>
          <w:b/>
          <w:sz w:val="24"/>
          <w:szCs w:val="24"/>
        </w:rPr>
        <w:t>PARA PIHAK</w:t>
      </w:r>
      <w:r>
        <w:rPr>
          <w:rFonts w:ascii="Times New Roman" w:hAnsi="Times New Roman" w:cs="Times New Roman"/>
          <w:sz w:val="24"/>
          <w:szCs w:val="24"/>
        </w:rPr>
        <w:t xml:space="preserve"> melakukan monitoring </w:t>
      </w:r>
      <w:r w:rsidR="001B5EC0">
        <w:rPr>
          <w:rFonts w:ascii="Times New Roman" w:hAnsi="Times New Roman" w:cs="Times New Roman"/>
          <w:sz w:val="24"/>
          <w:szCs w:val="24"/>
        </w:rPr>
        <w:t>i</w:t>
      </w:r>
      <w:proofErr w:type="spellStart"/>
      <w:r w:rsidR="001B5EC0">
        <w:rPr>
          <w:rFonts w:ascii="Times New Roman" w:hAnsi="Times New Roman" w:cs="Times New Roman"/>
          <w:sz w:val="24"/>
          <w:szCs w:val="24"/>
          <w:lang w:val="en-US"/>
        </w:rPr>
        <w:t>mplementasi</w:t>
      </w:r>
      <w:proofErr w:type="spellEnd"/>
      <w:r w:rsidR="005B12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F124E" w:rsidRPr="000F3082">
        <w:rPr>
          <w:rFonts w:ascii="Times New Roman" w:hAnsi="Times New Roman"/>
          <w:sz w:val="24"/>
          <w:szCs w:val="24"/>
          <w:lang w:val="en-US"/>
        </w:rPr>
        <w:t>kegiatan</w:t>
      </w:r>
      <w:proofErr w:type="spellEnd"/>
      <w:r w:rsidR="00AF124E" w:rsidRPr="000F308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7A5298" w:rsidRPr="000F30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596B" w:rsidRPr="000F3082">
        <w:rPr>
          <w:rFonts w:ascii="Times New Roman" w:hAnsi="Times New Roman" w:cs="Times New Roman"/>
          <w:sz w:val="24"/>
          <w:szCs w:val="24"/>
        </w:rPr>
        <w:t xml:space="preserve">yang </w:t>
      </w:r>
      <w:r w:rsidR="007A5298" w:rsidRPr="000F3082">
        <w:rPr>
          <w:rFonts w:ascii="Times New Roman" w:hAnsi="Times New Roman" w:cs="Times New Roman"/>
          <w:sz w:val="24"/>
          <w:szCs w:val="24"/>
        </w:rPr>
        <w:t>mencakup</w:t>
      </w:r>
      <w:r w:rsidR="00311B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[</w:t>
      </w:r>
      <w:r w:rsidR="00861F9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LINGKUP</w:t>
      </w:r>
      <w:r w:rsidR="00311BA4" w:rsidRPr="00C525B6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 xml:space="preserve"> KERJASAMA LEBIH SPESIFIK</w:t>
      </w:r>
      <w:r w:rsidR="0082323F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]</w:t>
      </w:r>
      <w:r w:rsidR="00311BA4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. </w:t>
      </w:r>
      <w:r w:rsidR="008820F9" w:rsidRPr="000F3082">
        <w:rPr>
          <w:rFonts w:ascii="Times New Roman" w:hAnsi="Times New Roman"/>
          <w:sz w:val="24"/>
          <w:szCs w:val="24"/>
        </w:rPr>
        <w:t>bersama minimal 2 (dua) kali dalam 1 (satu) tahun</w:t>
      </w:r>
      <w:r w:rsidR="00C525B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/>
          <w:color w:val="FF0000"/>
          <w:sz w:val="24"/>
          <w:szCs w:val="24"/>
          <w:lang w:val="en-US"/>
        </w:rPr>
        <w:t>[</w:t>
      </w:r>
      <w:r w:rsidR="00C525B6" w:rsidRPr="00C525B6">
        <w:rPr>
          <w:rFonts w:ascii="Times New Roman" w:hAnsi="Times New Roman"/>
          <w:color w:val="FF0000"/>
          <w:sz w:val="24"/>
          <w:szCs w:val="24"/>
          <w:lang w:val="en-US"/>
        </w:rPr>
        <w:t>TENTATIVE</w:t>
      </w:r>
      <w:r w:rsidR="0082323F">
        <w:rPr>
          <w:rFonts w:ascii="Times New Roman" w:hAnsi="Times New Roman"/>
          <w:color w:val="FF0000"/>
          <w:sz w:val="24"/>
          <w:szCs w:val="24"/>
          <w:lang w:val="en-US"/>
        </w:rPr>
        <w:t>]</w:t>
      </w:r>
      <w:r w:rsidRPr="000F3082">
        <w:rPr>
          <w:rFonts w:ascii="Times New Roman" w:hAnsi="Times New Roman" w:cs="Times New Roman"/>
          <w:sz w:val="24"/>
          <w:szCs w:val="24"/>
        </w:rPr>
        <w:t>.</w:t>
      </w:r>
    </w:p>
    <w:p w14:paraId="232E7A90" w14:textId="139675CD" w:rsidR="002F5C0D" w:rsidRPr="002F5C0D" w:rsidRDefault="0082323F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[</w:t>
      </w:r>
      <w:r w:rsidR="002F5C0D" w:rsidRPr="002F5C0D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DITAMBAHKAN SESUAI KEPERLUAN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</w:p>
    <w:p w14:paraId="05C39FD8" w14:textId="7C34DC81" w:rsidR="00285798" w:rsidRDefault="00285798" w:rsidP="00C525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CBF5BF" w14:textId="5F651C78" w:rsidR="00C525B6" w:rsidRPr="00C525B6" w:rsidRDefault="00C525B6" w:rsidP="00C525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 xml:space="preserve">Pasal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</w:p>
    <w:p w14:paraId="7CF89B68" w14:textId="37B63F86" w:rsidR="002F5C0D" w:rsidRPr="002F5C0D" w:rsidRDefault="00772BD6" w:rsidP="002F5C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PELAKSANAAN PROGRAM</w:t>
      </w:r>
    </w:p>
    <w:p w14:paraId="5C33EE0B" w14:textId="77777777" w:rsidR="002F5C0D" w:rsidRDefault="002F5C0D" w:rsidP="002F5C0D">
      <w:pPr>
        <w:pStyle w:val="NormalWeb"/>
        <w:numPr>
          <w:ilvl w:val="0"/>
          <w:numId w:val="24"/>
        </w:numPr>
        <w:ind w:left="426" w:hanging="426"/>
      </w:pPr>
      <w:proofErr w:type="spellStart"/>
      <w:r w:rsidRPr="002F5C0D">
        <w:t>Pelaksanaan</w:t>
      </w:r>
      <w:proofErr w:type="spellEnd"/>
      <w:r w:rsidRPr="002F5C0D">
        <w:t xml:space="preserve"> </w:t>
      </w:r>
      <w:proofErr w:type="spellStart"/>
      <w:r w:rsidRPr="002F5C0D">
        <w:t>kerjasama</w:t>
      </w:r>
      <w:proofErr w:type="spellEnd"/>
      <w:r w:rsidRPr="002F5C0D"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 w:rsidRPr="002F5C0D">
        <w:t>teknis</w:t>
      </w:r>
      <w:proofErr w:type="spellEnd"/>
      <w:r w:rsidRPr="002F5C0D">
        <w:t xml:space="preserve"> </w:t>
      </w:r>
      <w:proofErr w:type="spellStart"/>
      <w:r w:rsidRPr="002F5C0D">
        <w:t>diatur</w:t>
      </w:r>
      <w:proofErr w:type="spellEnd"/>
      <w:r w:rsidRPr="002F5C0D">
        <w:t xml:space="preserve"> oleh </w:t>
      </w:r>
      <w:proofErr w:type="spellStart"/>
      <w:r w:rsidRPr="002F5C0D">
        <w:t>kedua</w:t>
      </w:r>
      <w:proofErr w:type="spellEnd"/>
      <w:r>
        <w:t xml:space="preserve"> </w:t>
      </w:r>
      <w:proofErr w:type="spellStart"/>
      <w:r>
        <w:t>belah</w:t>
      </w:r>
      <w:proofErr w:type="spellEnd"/>
      <w:r>
        <w:t xml:space="preserve"> </w:t>
      </w:r>
      <w:proofErr w:type="spellStart"/>
      <w:r w:rsidRPr="002F5C0D">
        <w:t>piha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 w:rsidRPr="002F5C0D">
        <w:t>musyawarah</w:t>
      </w:r>
      <w:proofErr w:type="spellEnd"/>
      <w:r w:rsidRPr="002F5C0D">
        <w:t xml:space="preserve"> dan </w:t>
      </w:r>
      <w:proofErr w:type="spellStart"/>
      <w:r w:rsidRPr="002F5C0D">
        <w:t>mufakat</w:t>
      </w:r>
      <w:proofErr w:type="spellEnd"/>
      <w:r w:rsidRPr="002F5C0D">
        <w:t>.</w:t>
      </w:r>
    </w:p>
    <w:p w14:paraId="44D5D728" w14:textId="17D68C7D" w:rsidR="005D6A1D" w:rsidRDefault="002F5C0D" w:rsidP="002F5C0D">
      <w:pPr>
        <w:pStyle w:val="NormalWeb"/>
        <w:numPr>
          <w:ilvl w:val="0"/>
          <w:numId w:val="24"/>
        </w:numPr>
        <w:ind w:left="426" w:hanging="426"/>
        <w:jc w:val="both"/>
      </w:pPr>
      <w:proofErr w:type="spellStart"/>
      <w:r>
        <w:t>Pelasanaan</w:t>
      </w:r>
      <w:proofErr w:type="spellEnd"/>
      <w:r>
        <w:t xml:space="preserve"> </w:t>
      </w:r>
      <w:proofErr w:type="spellStart"/>
      <w:r>
        <w:t>kerjasan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>/</w:t>
      </w:r>
      <w:r w:rsidRPr="002F5C0D">
        <w:rPr>
          <w:color w:val="FF0000"/>
        </w:rPr>
        <w:t>Lembaga</w:t>
      </w:r>
      <w:r w:rsidR="0082323F">
        <w:rPr>
          <w:bCs/>
          <w:color w:val="FF0000"/>
          <w:lang w:val="en-US"/>
        </w:rPr>
        <w:t xml:space="preserve"> [NAMA FAKULTAS/LEMBAGA]</w:t>
      </w:r>
      <w:r w:rsidR="0082323F" w:rsidRPr="0082323F">
        <w:rPr>
          <w:bCs/>
          <w:color w:val="000000" w:themeColor="text1"/>
          <w:lang w:val="en-US"/>
        </w:rPr>
        <w:t>,</w:t>
      </w:r>
      <w:r w:rsidR="0082323F">
        <w:t xml:space="preserve"> </w:t>
      </w:r>
      <w:r>
        <w:t xml:space="preserve"> Universitas </w:t>
      </w:r>
      <w:proofErr w:type="spellStart"/>
      <w:r>
        <w:t>Mulawarman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 </w:t>
      </w:r>
      <w:proofErr w:type="spellStart"/>
      <w:r>
        <w:t>melibat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-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  <w:r w:rsidR="005D6A1D">
        <w:t xml:space="preserve"> </w:t>
      </w:r>
    </w:p>
    <w:p w14:paraId="16D85704" w14:textId="1D3A0570" w:rsidR="005D6A1D" w:rsidRPr="005D6A1D" w:rsidRDefault="005D6A1D" w:rsidP="00F454D3">
      <w:pPr>
        <w:pStyle w:val="NormalWeb"/>
        <w:ind w:left="426"/>
        <w:jc w:val="both"/>
        <w:rPr>
          <w:color w:val="FF0000"/>
        </w:rPr>
      </w:pPr>
      <w:r w:rsidRPr="0082323F">
        <w:rPr>
          <w:color w:val="000000" w:themeColor="text1"/>
        </w:rPr>
        <w:t>1</w:t>
      </w:r>
      <w:r w:rsidR="0082323F" w:rsidRPr="0082323F">
        <w:rPr>
          <w:bCs/>
          <w:color w:val="FF0000"/>
          <w:lang w:val="en-US"/>
        </w:rPr>
        <w:t xml:space="preserve"> </w:t>
      </w:r>
      <w:r w:rsidR="0082323F">
        <w:rPr>
          <w:bCs/>
          <w:color w:val="FF0000"/>
          <w:lang w:val="en-US"/>
        </w:rPr>
        <w:t>[NAMA PROGRAM STUDI]</w:t>
      </w:r>
    </w:p>
    <w:p w14:paraId="21EBB919" w14:textId="5B0DEBD2" w:rsidR="005D6A1D" w:rsidRDefault="005D6A1D" w:rsidP="005D6A1D">
      <w:pPr>
        <w:pStyle w:val="NormalWeb"/>
        <w:ind w:left="426"/>
        <w:jc w:val="both"/>
        <w:rPr>
          <w:color w:val="FF0000"/>
        </w:rPr>
      </w:pPr>
      <w:r w:rsidRPr="005D6A1D">
        <w:rPr>
          <w:color w:val="FF0000"/>
        </w:rPr>
        <w:t>3</w:t>
      </w:r>
      <w:r w:rsidR="0082323F">
        <w:rPr>
          <w:color w:val="FF0000"/>
        </w:rPr>
        <w:t xml:space="preserve"> [</w:t>
      </w:r>
      <w:proofErr w:type="spellStart"/>
      <w:r w:rsidRPr="005D6A1D">
        <w:rPr>
          <w:color w:val="FF0000"/>
        </w:rPr>
        <w:t>dst</w:t>
      </w:r>
      <w:proofErr w:type="spellEnd"/>
      <w:r w:rsidR="0082323F">
        <w:rPr>
          <w:color w:val="FF0000"/>
        </w:rPr>
        <w:t>]</w:t>
      </w:r>
    </w:p>
    <w:p w14:paraId="17CBE1A0" w14:textId="35F35742" w:rsidR="005D6A1D" w:rsidRPr="005D6A1D" w:rsidRDefault="00CE4AFF" w:rsidP="005D6A1D">
      <w:pPr>
        <w:pStyle w:val="NormalWeb"/>
        <w:numPr>
          <w:ilvl w:val="0"/>
          <w:numId w:val="24"/>
        </w:numPr>
        <w:ind w:left="426" w:hanging="426"/>
        <w:jc w:val="both"/>
        <w:rPr>
          <w:color w:val="FF0000"/>
        </w:rPr>
      </w:pPr>
      <w:r>
        <w:t>K</w:t>
      </w:r>
      <w:r w:rsidR="005D6A1D">
        <w:t xml:space="preserve">erjasana </w:t>
      </w:r>
      <w:proofErr w:type="spellStart"/>
      <w:r w:rsidR="005D6A1D">
        <w:t>ini</w:t>
      </w:r>
      <w:proofErr w:type="spellEnd"/>
      <w:r w:rsidR="005D6A1D">
        <w:t xml:space="preserve"> di </w:t>
      </w:r>
      <w:proofErr w:type="spellStart"/>
      <w:r w:rsidR="005D6A1D">
        <w:t>pihak</w:t>
      </w:r>
      <w:proofErr w:type="spellEnd"/>
      <w:r w:rsidR="005D6A1D">
        <w:t xml:space="preserve"> </w:t>
      </w:r>
      <w:r w:rsidR="0082323F">
        <w:rPr>
          <w:color w:val="FF0000"/>
        </w:rPr>
        <w:t>[</w:t>
      </w:r>
      <w:r w:rsidR="005D6A1D" w:rsidRPr="005D6A1D">
        <w:rPr>
          <w:color w:val="FF0000"/>
        </w:rPr>
        <w:t>NAMA MITRA, TENTATIVE BILA ADA</w:t>
      </w:r>
      <w:r w:rsidR="0082323F">
        <w:rPr>
          <w:color w:val="FF0000"/>
        </w:rPr>
        <w:t>]</w:t>
      </w:r>
      <w:r w:rsidR="005D6A1D" w:rsidRPr="00C12012">
        <w:rPr>
          <w:color w:val="000000" w:themeColor="text1"/>
        </w:rPr>
        <w:t>,</w:t>
      </w:r>
      <w:r w:rsidR="005D6A1D">
        <w:t xml:space="preserve"> </w:t>
      </w:r>
      <w:proofErr w:type="spellStart"/>
      <w:r w:rsidR="005D6A1D">
        <w:t>akan</w:t>
      </w:r>
      <w:proofErr w:type="spellEnd"/>
      <w:r w:rsidR="005D6A1D">
        <w:t xml:space="preserve">  </w:t>
      </w:r>
      <w:proofErr w:type="spellStart"/>
      <w:r>
        <w:t>dilaksanakan</w:t>
      </w:r>
      <w:proofErr w:type="spellEnd"/>
      <w:r>
        <w:t xml:space="preserve"> oleh</w:t>
      </w:r>
      <w:r w:rsidR="005D6A1D">
        <w:t xml:space="preserve"> </w:t>
      </w:r>
      <w:r w:rsidR="0082323F">
        <w:rPr>
          <w:color w:val="FF0000"/>
        </w:rPr>
        <w:t>[</w:t>
      </w:r>
      <w:r w:rsidR="005D6A1D" w:rsidRPr="005D6A1D">
        <w:rPr>
          <w:color w:val="FF0000"/>
        </w:rPr>
        <w:t>NAMA PELAKSANA PROGRAM</w:t>
      </w:r>
      <w:r w:rsidR="0082323F">
        <w:rPr>
          <w:color w:val="FF0000"/>
        </w:rPr>
        <w:t>, TENTATIVE BILA ADA]</w:t>
      </w:r>
      <w:r w:rsidR="005D6A1D" w:rsidRPr="005D6A1D">
        <w:rPr>
          <w:color w:val="FF0000"/>
        </w:rPr>
        <w:t>.</w:t>
      </w:r>
    </w:p>
    <w:p w14:paraId="12FC4411" w14:textId="19B9A6B1" w:rsidR="00C525B6" w:rsidRPr="00CE4AFF" w:rsidRDefault="0082323F" w:rsidP="00CE4AFF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[</w:t>
      </w:r>
      <w:r w:rsidR="00CE4AFF" w:rsidRPr="002F5C0D"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DITAMBAHKAN SESUAI KEPERLUAN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en-US"/>
        </w:rPr>
        <w:t>]</w:t>
      </w:r>
    </w:p>
    <w:p w14:paraId="3EB7FD98" w14:textId="77777777" w:rsidR="00285798" w:rsidRPr="004A22CD" w:rsidRDefault="00285798" w:rsidP="00285798">
      <w:pPr>
        <w:pStyle w:val="ListParagraph"/>
        <w:spacing w:after="0" w:line="240" w:lineRule="auto"/>
        <w:ind w:left="425"/>
        <w:jc w:val="both"/>
        <w:rPr>
          <w:rFonts w:ascii="Times New Roman" w:hAnsi="Times New Roman" w:cs="Times New Roman"/>
          <w:sz w:val="24"/>
          <w:szCs w:val="24"/>
        </w:rPr>
      </w:pPr>
    </w:p>
    <w:p w14:paraId="534498FD" w14:textId="7C286C86" w:rsidR="008519BE" w:rsidRPr="00C525B6" w:rsidRDefault="00A86128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sal </w:t>
      </w:r>
      <w:r w:rsidR="00C525B6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</w:p>
    <w:p w14:paraId="0970A63C" w14:textId="7F4AA6F1" w:rsidR="00D568A6" w:rsidRDefault="00D568A6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PEMBIAYAAN</w:t>
      </w:r>
    </w:p>
    <w:p w14:paraId="2917B6CD" w14:textId="75C30221" w:rsidR="00D568A6" w:rsidRDefault="00D568A6" w:rsidP="00D568A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Biaya </w:t>
      </w:r>
      <w:r w:rsidR="008820F9">
        <w:rPr>
          <w:rFonts w:ascii="Times New Roman" w:hAnsi="Times New Roman" w:cs="Times New Roman"/>
          <w:bCs/>
          <w:sz w:val="24"/>
          <w:szCs w:val="24"/>
        </w:rPr>
        <w:t xml:space="preserve">yang timbul dari </w:t>
      </w:r>
      <w:proofErr w:type="spellStart"/>
      <w:r w:rsidR="007A5298">
        <w:rPr>
          <w:rFonts w:ascii="Times New Roman" w:hAnsi="Times New Roman" w:cs="Times New Roman"/>
          <w:bCs/>
          <w:sz w:val="24"/>
          <w:szCs w:val="24"/>
          <w:lang w:val="en-US"/>
        </w:rPr>
        <w:t>kegiatan</w:t>
      </w:r>
      <w:proofErr w:type="spellEnd"/>
      <w:r w:rsidR="008820F9">
        <w:rPr>
          <w:rFonts w:ascii="Times New Roman" w:hAnsi="Times New Roman" w:cs="Times New Roman"/>
          <w:bCs/>
          <w:sz w:val="24"/>
          <w:szCs w:val="24"/>
        </w:rPr>
        <w:t>ber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sam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di</w:t>
      </w:r>
      <w:r w:rsidR="00DF1E49">
        <w:rPr>
          <w:rFonts w:ascii="Times New Roman" w:hAnsi="Times New Roman" w:cs="Times New Roman"/>
          <w:bCs/>
          <w:sz w:val="24"/>
          <w:szCs w:val="24"/>
          <w:lang w:val="en-US"/>
        </w:rPr>
        <w:t>bebankan</w:t>
      </w:r>
      <w:proofErr w:type="spellEnd"/>
      <w:r w:rsidR="00DF1E4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DF1E49">
        <w:rPr>
          <w:rFonts w:ascii="Times New Roman" w:hAnsi="Times New Roman" w:cs="Times New Roman"/>
          <w:bCs/>
          <w:sz w:val="24"/>
          <w:szCs w:val="24"/>
          <w:lang w:val="en-US"/>
        </w:rPr>
        <w:t>kepad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masing-masing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pihak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0A1AFD">
        <w:rPr>
          <w:rFonts w:ascii="Times New Roman" w:hAnsi="Times New Roman" w:cs="Times New Roman"/>
          <w:bCs/>
          <w:sz w:val="24"/>
          <w:szCs w:val="24"/>
        </w:rPr>
        <w:t xml:space="preserve">sesuai kesepakatan </w:t>
      </w:r>
      <w:r w:rsidR="000A1AFD">
        <w:rPr>
          <w:rFonts w:ascii="Times New Roman" w:hAnsi="Times New Roman" w:cs="Times New Roman"/>
          <w:b/>
          <w:bCs/>
          <w:sz w:val="24"/>
          <w:szCs w:val="24"/>
        </w:rPr>
        <w:t>PARA PIHAK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7E3BF9C3" w14:textId="77777777" w:rsidR="00D568A6" w:rsidRPr="00D568A6" w:rsidRDefault="00D568A6" w:rsidP="00B3471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33B875F" w14:textId="44E35406" w:rsidR="00490F1A" w:rsidRPr="00490F1A" w:rsidRDefault="00490F1A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Pasal </w:t>
      </w:r>
      <w:r w:rsidR="00C525B6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</w:p>
    <w:p w14:paraId="09AE0079" w14:textId="7DBA682D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JANGKA WAKTU</w:t>
      </w:r>
    </w:p>
    <w:p w14:paraId="7354DE46" w14:textId="2E19C332" w:rsidR="008519BE" w:rsidRPr="00CE4AFF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sz w:val="24"/>
          <w:szCs w:val="24"/>
        </w:rPr>
        <w:t xml:space="preserve">Jangka waktu Pengaturan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B5EC0">
        <w:rPr>
          <w:rFonts w:ascii="Times New Roman" w:hAnsi="Times New Roman" w:cs="Times New Roman"/>
          <w:sz w:val="24"/>
          <w:szCs w:val="24"/>
          <w:lang w:val="en-US"/>
        </w:rPr>
        <w:t>Implementasi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Sama</w:t>
      </w:r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>adalah sejak</w:t>
      </w:r>
      <w:r w:rsidR="008232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CE4AFF" w:rsidRPr="00CE4AFF">
        <w:rPr>
          <w:rFonts w:ascii="Times New Roman" w:hAnsi="Times New Roman" w:cs="Times New Roman"/>
          <w:color w:val="FF0000"/>
          <w:sz w:val="24"/>
          <w:szCs w:val="24"/>
          <w:lang w:val="en-US"/>
        </w:rPr>
        <w:t>TANGGAL BULAN TAHUN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] </w:t>
      </w:r>
      <w:r w:rsidRPr="008820F9">
        <w:rPr>
          <w:rFonts w:ascii="Times New Roman" w:hAnsi="Times New Roman" w:cs="Times New Roman"/>
          <w:sz w:val="24"/>
          <w:szCs w:val="24"/>
        </w:rPr>
        <w:t>sampai dengan</w:t>
      </w:r>
      <w:r w:rsidR="00CE4A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[</w:t>
      </w:r>
      <w:r w:rsidR="00CE4AFF" w:rsidRPr="00CE4AFF">
        <w:rPr>
          <w:rFonts w:ascii="Times New Roman" w:hAnsi="Times New Roman" w:cs="Times New Roman"/>
          <w:color w:val="FF0000"/>
          <w:sz w:val="24"/>
          <w:szCs w:val="24"/>
          <w:lang w:val="en-US"/>
        </w:rPr>
        <w:t>TANGGAL BULAN TAHUN</w:t>
      </w:r>
      <w:r w:rsidR="0082323F">
        <w:rPr>
          <w:rFonts w:ascii="Times New Roman" w:hAnsi="Times New Roman" w:cs="Times New Roman"/>
          <w:color w:val="FF0000"/>
          <w:sz w:val="24"/>
          <w:szCs w:val="24"/>
          <w:lang w:val="en-US"/>
        </w:rPr>
        <w:t>]</w:t>
      </w:r>
      <w:r w:rsidR="00CE4A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>biasanya</w:t>
      </w:r>
      <w:proofErr w:type="spellEnd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 xml:space="preserve"> 2 </w:t>
      </w:r>
      <w:proofErr w:type="spellStart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>tahun</w:t>
      </w:r>
      <w:proofErr w:type="spellEnd"/>
      <w:r w:rsidR="00CE4AFF" w:rsidRPr="00CE4AFF">
        <w:rPr>
          <w:rFonts w:ascii="Times New Roman" w:hAnsi="Times New Roman" w:cs="Times New Roman"/>
          <w:i/>
          <w:iCs/>
          <w:color w:val="FF0000"/>
          <w:sz w:val="24"/>
          <w:szCs w:val="24"/>
          <w:lang w:val="en-US"/>
        </w:rPr>
        <w:t>.</w:t>
      </w:r>
    </w:p>
    <w:p w14:paraId="19E005BD" w14:textId="77777777" w:rsidR="00B3471E" w:rsidRDefault="00B3471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48E320" w14:textId="601B413F" w:rsidR="008519BE" w:rsidRPr="00490F1A" w:rsidRDefault="00360AD4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sal </w:t>
      </w:r>
    </w:p>
    <w:p w14:paraId="013E16B3" w14:textId="77777777" w:rsidR="008519BE" w:rsidRPr="00281123" w:rsidRDefault="000A0A9C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45F97CDC" w14:textId="5F233180" w:rsidR="008519BE" w:rsidRPr="00281123" w:rsidRDefault="008519BE" w:rsidP="005B121D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 xml:space="preserve">Perubahan atas naskah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B5EC0">
        <w:rPr>
          <w:rFonts w:ascii="Times New Roman" w:hAnsi="Times New Roman" w:cs="Times New Roman"/>
          <w:sz w:val="24"/>
          <w:szCs w:val="24"/>
          <w:lang w:val="en-US"/>
        </w:rPr>
        <w:t>Implementasi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Sama</w:t>
      </w:r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 xml:space="preserve">dapat dilakukan atas persetujuan </w:t>
      </w:r>
      <w:r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Pr="00281123">
        <w:rPr>
          <w:rFonts w:ascii="Times New Roman" w:hAnsi="Times New Roman" w:cs="Times New Roman"/>
          <w:sz w:val="24"/>
          <w:szCs w:val="24"/>
        </w:rPr>
        <w:t>.</w:t>
      </w:r>
    </w:p>
    <w:p w14:paraId="0F37E7BB" w14:textId="248E2A9E" w:rsidR="008519BE" w:rsidRPr="00281123" w:rsidRDefault="005B121D" w:rsidP="005B121D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B5EC0">
        <w:rPr>
          <w:rFonts w:ascii="Times New Roman" w:hAnsi="Times New Roman" w:cs="Times New Roman"/>
          <w:sz w:val="24"/>
          <w:szCs w:val="24"/>
          <w:lang w:val="en-US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ma</w:t>
      </w:r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ini dapat dianggap batal apabila </w:t>
      </w:r>
      <w:r w:rsidRPr="005B121D">
        <w:rPr>
          <w:rFonts w:ascii="Times New Roman" w:hAnsi="Times New Roman" w:cs="Times New Roman"/>
          <w:sz w:val="24"/>
          <w:szCs w:val="24"/>
        </w:rPr>
        <w:t>salah satu</w:t>
      </w:r>
      <w:r w:rsidRPr="002811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atau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tidak memenuhi ketentuan dalam </w:t>
      </w:r>
      <w:r w:rsidR="00127300">
        <w:rPr>
          <w:rFonts w:ascii="Times New Roman" w:hAnsi="Times New Roman"/>
          <w:sz w:val="24"/>
          <w:szCs w:val="24"/>
        </w:rPr>
        <w:t>Rancangan</w:t>
      </w:r>
      <w:r w:rsidR="00127300" w:rsidRPr="00281123">
        <w:rPr>
          <w:rFonts w:ascii="Times New Roman" w:hAnsi="Times New Roman"/>
          <w:sz w:val="24"/>
          <w:szCs w:val="24"/>
        </w:rPr>
        <w:t xml:space="preserve"> </w:t>
      </w:r>
      <w:r w:rsidR="001B5EC0">
        <w:rPr>
          <w:rFonts w:ascii="Times New Roman" w:hAnsi="Times New Roman"/>
          <w:sz w:val="24"/>
          <w:szCs w:val="24"/>
        </w:rPr>
        <w:t>Implementasi</w:t>
      </w:r>
      <w:r w:rsidR="00127300" w:rsidRPr="00281123">
        <w:rPr>
          <w:rFonts w:ascii="Times New Roman" w:hAnsi="Times New Roman"/>
          <w:sz w:val="24"/>
          <w:szCs w:val="24"/>
        </w:rPr>
        <w:t xml:space="preserve"> Ke</w:t>
      </w:r>
      <w:r w:rsidR="00127300">
        <w:rPr>
          <w:rFonts w:ascii="Times New Roman" w:hAnsi="Times New Roman"/>
          <w:sz w:val="24"/>
          <w:szCs w:val="24"/>
        </w:rPr>
        <w:t>rja Sama</w:t>
      </w:r>
      <w:r w:rsidR="008519BE" w:rsidRPr="00281123">
        <w:rPr>
          <w:rFonts w:ascii="Times New Roman" w:hAnsi="Times New Roman" w:cs="Times New Roman"/>
          <w:sz w:val="24"/>
          <w:szCs w:val="24"/>
        </w:rPr>
        <w:t>.</w:t>
      </w:r>
    </w:p>
    <w:p w14:paraId="6EC1ADC6" w14:textId="65C738DE" w:rsidR="008519BE" w:rsidRPr="00281123" w:rsidRDefault="005B121D" w:rsidP="00964171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al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yang tidak atau belum diatur dalam naskah </w:t>
      </w:r>
      <w:r w:rsidR="00220A8C" w:rsidRPr="00220A8C">
        <w:rPr>
          <w:rFonts w:ascii="Times New Roman" w:hAnsi="Times New Roman" w:cs="Times New Roman"/>
          <w:sz w:val="24"/>
          <w:szCs w:val="24"/>
        </w:rPr>
        <w:t xml:space="preserve">Rancangan </w:t>
      </w:r>
      <w:r w:rsidR="001B5EC0">
        <w:rPr>
          <w:rFonts w:ascii="Times New Roman" w:hAnsi="Times New Roman" w:cs="Times New Roman"/>
          <w:sz w:val="24"/>
          <w:szCs w:val="24"/>
        </w:rPr>
        <w:t>Implementasi</w:t>
      </w:r>
      <w:r w:rsidR="00220A8C" w:rsidRPr="00220A8C">
        <w:rPr>
          <w:rFonts w:ascii="Times New Roman" w:hAnsi="Times New Roman" w:cs="Times New Roman"/>
          <w:sz w:val="24"/>
          <w:szCs w:val="24"/>
        </w:rPr>
        <w:t xml:space="preserve"> Kerja Sama</w:t>
      </w:r>
      <w:r w:rsidR="00220A8C"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nl-NL"/>
        </w:rPr>
        <w:t xml:space="preserve">ini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akan diatur kemudian oleh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atas dasar musyawarah atau mufakat yang selanjutnya akan dituangkan dalam </w:t>
      </w:r>
      <w:r w:rsidR="004655C6">
        <w:rPr>
          <w:rFonts w:ascii="Times New Roman" w:hAnsi="Times New Roman" w:cs="Times New Roman"/>
          <w:sz w:val="24"/>
          <w:szCs w:val="24"/>
        </w:rPr>
        <w:t>Ad</w:t>
      </w:r>
      <w:r w:rsidR="008519BE" w:rsidRPr="004655C6">
        <w:rPr>
          <w:rFonts w:ascii="Times New Roman" w:hAnsi="Times New Roman" w:cs="Times New Roman"/>
          <w:sz w:val="24"/>
          <w:szCs w:val="24"/>
        </w:rPr>
        <w:t>endum</w:t>
      </w:r>
      <w:r w:rsidR="008519BE" w:rsidRPr="0028112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dan merupakan bagian yang tidak terpisahkan deng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8519BE" w:rsidRPr="00281123">
        <w:rPr>
          <w:rFonts w:ascii="Times New Roman" w:hAnsi="Times New Roman" w:cs="Times New Roman"/>
          <w:sz w:val="24"/>
          <w:szCs w:val="24"/>
        </w:rPr>
        <w:t xml:space="preserve"> </w:t>
      </w:r>
      <w:r w:rsidR="001B5EC0">
        <w:rPr>
          <w:rFonts w:ascii="Times New Roman" w:hAnsi="Times New Roman" w:cs="Times New Roman"/>
          <w:sz w:val="24"/>
          <w:szCs w:val="24"/>
        </w:rPr>
        <w:t>Implementasi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Ke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ma </w:t>
      </w:r>
      <w:r w:rsidR="008519BE" w:rsidRPr="00281123">
        <w:rPr>
          <w:rFonts w:ascii="Times New Roman" w:hAnsi="Times New Roman" w:cs="Times New Roman"/>
          <w:sz w:val="24"/>
          <w:szCs w:val="24"/>
        </w:rPr>
        <w:t>ini.</w:t>
      </w:r>
    </w:p>
    <w:p w14:paraId="51F8DCB9" w14:textId="0BE2207A" w:rsidR="004A22CD" w:rsidRPr="005B121D" w:rsidRDefault="008519BE" w:rsidP="00964171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5B121D">
        <w:rPr>
          <w:rFonts w:ascii="Times New Roman" w:hAnsi="Times New Roman" w:cs="Times New Roman"/>
          <w:sz w:val="24"/>
          <w:szCs w:val="24"/>
        </w:rPr>
        <w:t xml:space="preserve">Naskah </w:t>
      </w:r>
      <w:r w:rsidR="00220A8C" w:rsidRPr="005B121D">
        <w:rPr>
          <w:rFonts w:ascii="Times New Roman" w:hAnsi="Times New Roman" w:cs="Times New Roman"/>
          <w:sz w:val="24"/>
          <w:szCs w:val="24"/>
        </w:rPr>
        <w:t xml:space="preserve">Rancangan </w:t>
      </w:r>
      <w:r w:rsidR="001B5EC0">
        <w:rPr>
          <w:rFonts w:ascii="Times New Roman" w:hAnsi="Times New Roman" w:cs="Times New Roman"/>
          <w:sz w:val="24"/>
          <w:szCs w:val="24"/>
        </w:rPr>
        <w:t>Implementasi</w:t>
      </w:r>
      <w:r w:rsidR="00220A8C" w:rsidRPr="005B121D">
        <w:rPr>
          <w:rFonts w:ascii="Times New Roman" w:hAnsi="Times New Roman" w:cs="Times New Roman"/>
          <w:sz w:val="24"/>
          <w:szCs w:val="24"/>
        </w:rPr>
        <w:t xml:space="preserve"> Kerja Sama</w:t>
      </w:r>
      <w:r w:rsidR="00220A8C" w:rsidRPr="005B121D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5B121D">
        <w:rPr>
          <w:rFonts w:ascii="Times New Roman" w:hAnsi="Times New Roman" w:cs="Times New Roman"/>
          <w:sz w:val="24"/>
          <w:szCs w:val="24"/>
        </w:rPr>
        <w:t xml:space="preserve">dibuat dan ditandatangani oleh </w:t>
      </w:r>
      <w:r w:rsidRPr="005B121D">
        <w:rPr>
          <w:rFonts w:ascii="Times New Roman" w:hAnsi="Times New Roman" w:cs="Times New Roman"/>
          <w:b/>
          <w:sz w:val="24"/>
          <w:szCs w:val="24"/>
        </w:rPr>
        <w:t>PARA PIHAK</w:t>
      </w:r>
      <w:r w:rsidRPr="005B121D">
        <w:rPr>
          <w:rFonts w:ascii="Times New Roman" w:hAnsi="Times New Roman" w:cs="Times New Roman"/>
          <w:sz w:val="24"/>
          <w:szCs w:val="24"/>
        </w:rPr>
        <w:t xml:space="preserve"> dalam rangkap 2 (dua) dan mem</w:t>
      </w:r>
      <w:r w:rsidR="00964171">
        <w:rPr>
          <w:rFonts w:ascii="Times New Roman" w:hAnsi="Times New Roman" w:cs="Times New Roman"/>
          <w:sz w:val="24"/>
          <w:szCs w:val="24"/>
        </w:rPr>
        <w:t>punyai kekuatan hukum yang sama</w:t>
      </w:r>
      <w:r w:rsidR="005B121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733936" w14:textId="446E34AA" w:rsidR="005B121D" w:rsidRDefault="005B121D" w:rsidP="005B12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E74263" w14:textId="77777777" w:rsidR="005B121D" w:rsidRPr="005B121D" w:rsidRDefault="005B121D" w:rsidP="005B12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6"/>
        <w:gridCol w:w="4636"/>
      </w:tblGrid>
      <w:tr w:rsidR="003B4E64" w:rsidRPr="00281123" w14:paraId="428E0ABF" w14:textId="77777777" w:rsidTr="000F3082">
        <w:trPr>
          <w:trHeight w:val="2284"/>
        </w:trPr>
        <w:tc>
          <w:tcPr>
            <w:tcW w:w="4636" w:type="dxa"/>
          </w:tcPr>
          <w:p w14:paraId="533882DE" w14:textId="3DB4ADD1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23">
              <w:rPr>
                <w:rFonts w:ascii="Times New Roman" w:hAnsi="Times New Roman" w:cs="Times New Roman"/>
                <w:b/>
                <w:sz w:val="24"/>
                <w:szCs w:val="24"/>
              </w:rPr>
              <w:t>PIHAK KESATU</w:t>
            </w:r>
            <w:r w:rsidRPr="002811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A015A70" w14:textId="77777777" w:rsidR="003B4E64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741B8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A1112E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CC351" w14:textId="77777777" w:rsidR="004A22CD" w:rsidRPr="00281123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DB758" w14:textId="77777777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6BB2BD" w14:textId="35745A01" w:rsidR="003B4E64" w:rsidRPr="004A071D" w:rsidRDefault="00E96ECC" w:rsidP="00B3471E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[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AMA PEJABAT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&amp; </w:t>
            </w:r>
            <w:proofErr w:type="gramStart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GELAR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PIHAK</w:t>
            </w:r>
            <w:proofErr w:type="gramEnd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UNIT 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UNMUL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]</w:t>
            </w:r>
          </w:p>
          <w:p w14:paraId="49EF784B" w14:textId="248B921F" w:rsidR="00AD4044" w:rsidRPr="00AD4044" w:rsidRDefault="00AD404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40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P</w:t>
            </w:r>
            <w:r w:rsidR="00A203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………………………</w:t>
            </w:r>
            <w:proofErr w:type="gramStart"/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</w:tc>
        <w:tc>
          <w:tcPr>
            <w:tcW w:w="4636" w:type="dxa"/>
          </w:tcPr>
          <w:p w14:paraId="02E6C079" w14:textId="77777777" w:rsidR="003B4E64" w:rsidRPr="00281123" w:rsidRDefault="003B4E64" w:rsidP="00EA10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23">
              <w:rPr>
                <w:rFonts w:ascii="Times New Roman" w:hAnsi="Times New Roman" w:cs="Times New Roman"/>
                <w:b/>
                <w:sz w:val="24"/>
                <w:szCs w:val="24"/>
              </w:rPr>
              <w:t>PIHAK KEDUA</w:t>
            </w:r>
            <w:r w:rsidRPr="002811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97292A9" w14:textId="77777777" w:rsidR="003B4E64" w:rsidRPr="00281123" w:rsidRDefault="003B4E64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139C8" w14:textId="77777777" w:rsidR="003B4E64" w:rsidRDefault="003B4E64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29D12" w14:textId="77777777" w:rsidR="004A22CD" w:rsidRDefault="004A22CD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0BFA3" w14:textId="77777777" w:rsidR="004A22CD" w:rsidRDefault="004A22CD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26D1D" w14:textId="77777777" w:rsidR="006D1D63" w:rsidRDefault="006D1D63" w:rsidP="003D4C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7623F" w14:textId="254AE4E9" w:rsidR="004A071D" w:rsidRPr="004A071D" w:rsidRDefault="00E96ECC" w:rsidP="004A071D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[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AMA PEJABAT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&amp; </w:t>
            </w:r>
            <w:proofErr w:type="gramStart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GELAR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PIHAK</w:t>
            </w:r>
            <w:proofErr w:type="gramEnd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MITRA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]</w:t>
            </w:r>
          </w:p>
          <w:p w14:paraId="4EA59D3D" w14:textId="0AD70258" w:rsidR="00AD4044" w:rsidRPr="000F3082" w:rsidRDefault="00AD4044" w:rsidP="00EA10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P</w:t>
            </w:r>
            <w:r w:rsidR="00A203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……………………</w:t>
            </w:r>
            <w:proofErr w:type="gramStart"/>
            <w:r w:rsidR="004A07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</w:t>
            </w:r>
            <w:r w:rsidR="00E96E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</w:t>
            </w:r>
            <w:proofErr w:type="gramEnd"/>
            <w:r w:rsidR="004A071D" w:rsidRPr="004A071D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BILA ADA</w:t>
            </w:r>
            <w:r w:rsidR="00E96ECC"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  <w:t>]</w:t>
            </w:r>
          </w:p>
        </w:tc>
      </w:tr>
    </w:tbl>
    <w:p w14:paraId="5E3F1634" w14:textId="1A4269C4" w:rsidR="005B121D" w:rsidRDefault="005B121D" w:rsidP="00375C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B121D" w:rsidSect="0075750F">
      <w:footerReference w:type="default" r:id="rId9"/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4DE6F" w14:textId="77777777" w:rsidR="006B557F" w:rsidRDefault="006B557F" w:rsidP="00B3471E">
      <w:pPr>
        <w:spacing w:after="0" w:line="240" w:lineRule="auto"/>
      </w:pPr>
      <w:r>
        <w:separator/>
      </w:r>
    </w:p>
  </w:endnote>
  <w:endnote w:type="continuationSeparator" w:id="0">
    <w:p w14:paraId="34AE6F93" w14:textId="77777777" w:rsidR="006B557F" w:rsidRDefault="006B557F" w:rsidP="00B3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51" w:type="dxa"/>
      <w:tblInd w:w="10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701"/>
      <w:gridCol w:w="1560"/>
      <w:gridCol w:w="5790"/>
    </w:tblGrid>
    <w:tr w:rsidR="00B3471E" w14:paraId="09BC1F4D" w14:textId="77777777" w:rsidTr="00740105">
      <w:trPr>
        <w:trHeight w:val="495"/>
      </w:trPr>
      <w:tc>
        <w:tcPr>
          <w:tcW w:w="1701" w:type="dxa"/>
          <w:tcBorders>
            <w:right w:val="single" w:sz="4" w:space="0" w:color="auto"/>
          </w:tcBorders>
        </w:tcPr>
        <w:p w14:paraId="76AD6D67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Paraf </w:t>
          </w:r>
        </w:p>
        <w:p w14:paraId="764AFCC7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sz w:val="18"/>
              <w:szCs w:val="18"/>
            </w:rPr>
            <w:t>PIHAK KESATU</w:t>
          </w:r>
          <w:r w:rsidRPr="00D238BD">
            <w:rPr>
              <w:rFonts w:ascii="Times New Roman" w:hAnsi="Times New Roman"/>
              <w:sz w:val="18"/>
              <w:szCs w:val="18"/>
            </w:rPr>
            <w:t xml:space="preserve"> </w:t>
          </w: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5D061F1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Paraf </w:t>
          </w:r>
        </w:p>
        <w:p w14:paraId="164A39F0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>PIHAK KEDUA</w:t>
          </w:r>
        </w:p>
      </w:tc>
      <w:tc>
        <w:tcPr>
          <w:tcW w:w="5790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389D686E" w14:textId="46A7E1EB" w:rsidR="00B3471E" w:rsidRPr="00D238BD" w:rsidRDefault="00B3471E" w:rsidP="00B3471E">
          <w:pPr>
            <w:pStyle w:val="Footer"/>
            <w:pBdr>
              <w:top w:val="single" w:sz="4" w:space="1" w:color="D9D9D9"/>
            </w:pBdr>
            <w:jc w:val="right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Halaman </w:t>
          </w:r>
          <w:r w:rsidRPr="00D238BD">
            <w:rPr>
              <w:rFonts w:ascii="Times New Roman" w:hAnsi="Times New Roman"/>
              <w:sz w:val="18"/>
              <w:szCs w:val="18"/>
            </w:rPr>
            <w:fldChar w:fldCharType="begin"/>
          </w:r>
          <w:r w:rsidRPr="00D238BD">
            <w:rPr>
              <w:rFonts w:ascii="Times New Roman" w:hAnsi="Times New Roman"/>
              <w:sz w:val="18"/>
              <w:szCs w:val="18"/>
            </w:rPr>
            <w:instrText xml:space="preserve"> PAGE   \* MERGEFORMAT </w:instrText>
          </w:r>
          <w:r w:rsidRPr="00D238BD">
            <w:rPr>
              <w:rFonts w:ascii="Times New Roman" w:hAnsi="Times New Roman"/>
              <w:sz w:val="18"/>
              <w:szCs w:val="18"/>
            </w:rPr>
            <w:fldChar w:fldCharType="separate"/>
          </w:r>
          <w:r w:rsidR="00475530">
            <w:rPr>
              <w:rFonts w:ascii="Times New Roman" w:hAnsi="Times New Roman"/>
              <w:noProof/>
              <w:sz w:val="18"/>
              <w:szCs w:val="18"/>
            </w:rPr>
            <w:t>2</w:t>
          </w:r>
          <w:r w:rsidRPr="00D238BD">
            <w:rPr>
              <w:rFonts w:ascii="Times New Roman" w:hAnsi="Times New Roman"/>
              <w:noProof/>
              <w:sz w:val="18"/>
              <w:szCs w:val="18"/>
            </w:rPr>
            <w:fldChar w:fldCharType="end"/>
          </w:r>
          <w:r w:rsidR="005B121D">
            <w:rPr>
              <w:rFonts w:ascii="Times New Roman" w:hAnsi="Times New Roman"/>
              <w:noProof/>
              <w:sz w:val="18"/>
              <w:szCs w:val="18"/>
            </w:rPr>
            <w:t xml:space="preserve"> dari 2</w:t>
          </w:r>
          <w:r w:rsidRPr="00D238BD">
            <w:rPr>
              <w:rFonts w:ascii="Times New Roman" w:hAnsi="Times New Roman"/>
              <w:sz w:val="18"/>
              <w:szCs w:val="18"/>
            </w:rPr>
            <w:t xml:space="preserve"> </w:t>
          </w:r>
        </w:p>
      </w:tc>
    </w:tr>
    <w:tr w:rsidR="00B3471E" w:rsidRPr="00B34545" w14:paraId="1F96F171" w14:textId="77777777" w:rsidTr="00740105">
      <w:trPr>
        <w:trHeight w:val="383"/>
      </w:trPr>
      <w:tc>
        <w:tcPr>
          <w:tcW w:w="1701" w:type="dxa"/>
          <w:tcBorders>
            <w:right w:val="single" w:sz="4" w:space="0" w:color="auto"/>
          </w:tcBorders>
        </w:tcPr>
        <w:p w14:paraId="11099090" w14:textId="77777777" w:rsidR="00B3471E" w:rsidRPr="00D238BD" w:rsidRDefault="00B3471E" w:rsidP="00B3471E">
          <w:pPr>
            <w:pStyle w:val="Footer"/>
            <w:jc w:val="right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6FB91A5" w14:textId="77777777" w:rsidR="00B3471E" w:rsidRPr="00D238BD" w:rsidRDefault="00B3471E" w:rsidP="00B3471E">
          <w:pPr>
            <w:pStyle w:val="Footer"/>
            <w:jc w:val="right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5790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6C0F3CA8" w14:textId="77777777" w:rsidR="00B3471E" w:rsidRPr="00D238BD" w:rsidRDefault="00B3471E" w:rsidP="00B3471E">
          <w:pPr>
            <w:pStyle w:val="Footer"/>
            <w:pBdr>
              <w:top w:val="single" w:sz="4" w:space="1" w:color="D9D9D9"/>
            </w:pBdr>
            <w:rPr>
              <w:rFonts w:ascii="Times New Roman" w:hAnsi="Times New Roman"/>
              <w:sz w:val="24"/>
              <w:szCs w:val="24"/>
            </w:rPr>
          </w:pPr>
        </w:p>
      </w:tc>
    </w:tr>
  </w:tbl>
  <w:p w14:paraId="7CB951FD" w14:textId="77777777" w:rsidR="00B3471E" w:rsidRDefault="00B3471E" w:rsidP="00B347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64DE7" w14:textId="77777777" w:rsidR="006B557F" w:rsidRDefault="006B557F" w:rsidP="00B3471E">
      <w:pPr>
        <w:spacing w:after="0" w:line="240" w:lineRule="auto"/>
      </w:pPr>
      <w:r>
        <w:separator/>
      </w:r>
    </w:p>
  </w:footnote>
  <w:footnote w:type="continuationSeparator" w:id="0">
    <w:p w14:paraId="0F2EFEE3" w14:textId="77777777" w:rsidR="006B557F" w:rsidRDefault="006B557F" w:rsidP="00B347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1501B"/>
    <w:multiLevelType w:val="hybridMultilevel"/>
    <w:tmpl w:val="A4780E8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A55E2"/>
    <w:multiLevelType w:val="hybridMultilevel"/>
    <w:tmpl w:val="309090F0"/>
    <w:lvl w:ilvl="0" w:tplc="16BEC08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4E79F9"/>
    <w:multiLevelType w:val="hybridMultilevel"/>
    <w:tmpl w:val="A14C57B0"/>
    <w:lvl w:ilvl="0" w:tplc="9454D078">
      <w:start w:val="1"/>
      <w:numFmt w:val="decimal"/>
      <w:lvlText w:val="(%1)"/>
      <w:lvlJc w:val="left"/>
      <w:pPr>
        <w:ind w:left="3196" w:hanging="360"/>
      </w:pPr>
      <w:rPr>
        <w:rFonts w:ascii="Helvetica" w:hAnsi="Helvetica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35D9D"/>
    <w:multiLevelType w:val="hybridMultilevel"/>
    <w:tmpl w:val="208A95DA"/>
    <w:lvl w:ilvl="0" w:tplc="6F56D6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B6FE9"/>
    <w:multiLevelType w:val="hybridMultilevel"/>
    <w:tmpl w:val="D36A187E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481CD9"/>
    <w:multiLevelType w:val="multilevel"/>
    <w:tmpl w:val="EA6AA3C8"/>
    <w:lvl w:ilvl="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E0482"/>
    <w:multiLevelType w:val="hybridMultilevel"/>
    <w:tmpl w:val="1512C84C"/>
    <w:lvl w:ilvl="0" w:tplc="B764FE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55F23"/>
    <w:multiLevelType w:val="hybridMultilevel"/>
    <w:tmpl w:val="E834DA5A"/>
    <w:lvl w:ilvl="0" w:tplc="1EFAE5B2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17292FD7"/>
    <w:multiLevelType w:val="hybridMultilevel"/>
    <w:tmpl w:val="317A5C16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EA7E64">
      <w:start w:val="1"/>
      <w:numFmt w:val="decimal"/>
      <w:lvlText w:val="(%2)"/>
      <w:lvlJc w:val="left"/>
      <w:pPr>
        <w:ind w:left="1665" w:hanging="58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CF0ECE"/>
    <w:multiLevelType w:val="hybridMultilevel"/>
    <w:tmpl w:val="5EA0A2A8"/>
    <w:lvl w:ilvl="0" w:tplc="16BEC08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F7554A3"/>
    <w:multiLevelType w:val="hybridMultilevel"/>
    <w:tmpl w:val="9B80087C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7153F9"/>
    <w:multiLevelType w:val="hybridMultilevel"/>
    <w:tmpl w:val="8426082C"/>
    <w:lvl w:ilvl="0" w:tplc="CCE025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5AFC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BCA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9A96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58A9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C450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30E9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A65D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A426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9C3FAB"/>
    <w:multiLevelType w:val="hybridMultilevel"/>
    <w:tmpl w:val="1512C84C"/>
    <w:lvl w:ilvl="0" w:tplc="B764FE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3370FC"/>
    <w:multiLevelType w:val="hybridMultilevel"/>
    <w:tmpl w:val="48F09E9E"/>
    <w:lvl w:ilvl="0" w:tplc="9A0C2716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863343"/>
    <w:multiLevelType w:val="hybridMultilevel"/>
    <w:tmpl w:val="0AB8A296"/>
    <w:lvl w:ilvl="0" w:tplc="0421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E0D35FD"/>
    <w:multiLevelType w:val="hybridMultilevel"/>
    <w:tmpl w:val="DFE85BC8"/>
    <w:lvl w:ilvl="0" w:tplc="971A28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A4D9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8E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6AA1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E64D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F677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9095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589E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FA45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2142AE"/>
    <w:multiLevelType w:val="multilevel"/>
    <w:tmpl w:val="34DA1BAA"/>
    <w:lvl w:ilvl="0">
      <w:start w:val="1"/>
      <w:numFmt w:val="lowerLetter"/>
      <w:lvlText w:val="%1."/>
      <w:lvlJc w:val="left"/>
      <w:pPr>
        <w:ind w:left="426" w:hanging="360"/>
      </w:pPr>
      <w:rPr>
        <w:rFonts w:hint="default"/>
        <w:color w:val="000000"/>
      </w:rPr>
    </w:lvl>
    <w:lvl w:ilvl="1" w:tentative="1">
      <w:start w:val="1"/>
      <w:numFmt w:val="lowerLetter"/>
      <w:lvlText w:val="%2."/>
      <w:lvlJc w:val="left"/>
      <w:pPr>
        <w:ind w:left="1146" w:hanging="360"/>
      </w:pPr>
    </w:lvl>
    <w:lvl w:ilvl="2" w:tentative="1">
      <w:start w:val="1"/>
      <w:numFmt w:val="lowerRoman"/>
      <w:lvlText w:val="%3."/>
      <w:lvlJc w:val="right"/>
      <w:pPr>
        <w:ind w:left="1866" w:hanging="180"/>
      </w:pPr>
    </w:lvl>
    <w:lvl w:ilvl="3" w:tentative="1">
      <w:start w:val="1"/>
      <w:numFmt w:val="decimal"/>
      <w:lvlText w:val="%4."/>
      <w:lvlJc w:val="left"/>
      <w:pPr>
        <w:ind w:left="2586" w:hanging="360"/>
      </w:pPr>
    </w:lvl>
    <w:lvl w:ilvl="4" w:tentative="1">
      <w:start w:val="1"/>
      <w:numFmt w:val="lowerLetter"/>
      <w:lvlText w:val="%5."/>
      <w:lvlJc w:val="left"/>
      <w:pPr>
        <w:ind w:left="3306" w:hanging="360"/>
      </w:pPr>
    </w:lvl>
    <w:lvl w:ilvl="5" w:tentative="1">
      <w:start w:val="1"/>
      <w:numFmt w:val="lowerRoman"/>
      <w:lvlText w:val="%6."/>
      <w:lvlJc w:val="right"/>
      <w:pPr>
        <w:ind w:left="4026" w:hanging="180"/>
      </w:pPr>
    </w:lvl>
    <w:lvl w:ilvl="6">
      <w:start w:val="1"/>
      <w:numFmt w:val="decimal"/>
      <w:lvlText w:val="(%7)"/>
      <w:lvlJc w:val="left"/>
      <w:pPr>
        <w:ind w:left="47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7" w:tentative="1">
      <w:start w:val="1"/>
      <w:numFmt w:val="lowerLetter"/>
      <w:lvlText w:val="%8."/>
      <w:lvlJc w:val="left"/>
      <w:pPr>
        <w:ind w:left="5466" w:hanging="360"/>
      </w:pPr>
    </w:lvl>
    <w:lvl w:ilvl="8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7" w15:restartNumberingAfterBreak="0">
    <w:nsid w:val="4A0A2646"/>
    <w:multiLevelType w:val="hybridMultilevel"/>
    <w:tmpl w:val="0016AB90"/>
    <w:lvl w:ilvl="0" w:tplc="6F56D6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17A80"/>
    <w:multiLevelType w:val="hybridMultilevel"/>
    <w:tmpl w:val="6E40021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FC4ADF"/>
    <w:multiLevelType w:val="hybridMultilevel"/>
    <w:tmpl w:val="AF142D4A"/>
    <w:lvl w:ilvl="0" w:tplc="EE34ED8E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3D1909"/>
    <w:multiLevelType w:val="hybridMultilevel"/>
    <w:tmpl w:val="5EFE9C2A"/>
    <w:lvl w:ilvl="0" w:tplc="04210017">
      <w:start w:val="1"/>
      <w:numFmt w:val="lowerLetter"/>
      <w:lvlText w:val="%1)"/>
      <w:lvlJc w:val="left"/>
      <w:pPr>
        <w:ind w:left="1200" w:hanging="360"/>
      </w:pPr>
    </w:lvl>
    <w:lvl w:ilvl="1" w:tplc="04210019" w:tentative="1">
      <w:start w:val="1"/>
      <w:numFmt w:val="lowerLetter"/>
      <w:lvlText w:val="%2."/>
      <w:lvlJc w:val="left"/>
      <w:pPr>
        <w:ind w:left="1920" w:hanging="360"/>
      </w:pPr>
    </w:lvl>
    <w:lvl w:ilvl="2" w:tplc="0421001B" w:tentative="1">
      <w:start w:val="1"/>
      <w:numFmt w:val="lowerRoman"/>
      <w:lvlText w:val="%3."/>
      <w:lvlJc w:val="right"/>
      <w:pPr>
        <w:ind w:left="2640" w:hanging="180"/>
      </w:pPr>
    </w:lvl>
    <w:lvl w:ilvl="3" w:tplc="0421000F" w:tentative="1">
      <w:start w:val="1"/>
      <w:numFmt w:val="decimal"/>
      <w:lvlText w:val="%4."/>
      <w:lvlJc w:val="left"/>
      <w:pPr>
        <w:ind w:left="3360" w:hanging="360"/>
      </w:pPr>
    </w:lvl>
    <w:lvl w:ilvl="4" w:tplc="04210019" w:tentative="1">
      <w:start w:val="1"/>
      <w:numFmt w:val="lowerLetter"/>
      <w:lvlText w:val="%5."/>
      <w:lvlJc w:val="left"/>
      <w:pPr>
        <w:ind w:left="4080" w:hanging="360"/>
      </w:pPr>
    </w:lvl>
    <w:lvl w:ilvl="5" w:tplc="0421001B" w:tentative="1">
      <w:start w:val="1"/>
      <w:numFmt w:val="lowerRoman"/>
      <w:lvlText w:val="%6."/>
      <w:lvlJc w:val="right"/>
      <w:pPr>
        <w:ind w:left="4800" w:hanging="180"/>
      </w:pPr>
    </w:lvl>
    <w:lvl w:ilvl="6" w:tplc="0421000F" w:tentative="1">
      <w:start w:val="1"/>
      <w:numFmt w:val="decimal"/>
      <w:lvlText w:val="%7."/>
      <w:lvlJc w:val="left"/>
      <w:pPr>
        <w:ind w:left="5520" w:hanging="360"/>
      </w:pPr>
    </w:lvl>
    <w:lvl w:ilvl="7" w:tplc="04210019" w:tentative="1">
      <w:start w:val="1"/>
      <w:numFmt w:val="lowerLetter"/>
      <w:lvlText w:val="%8."/>
      <w:lvlJc w:val="left"/>
      <w:pPr>
        <w:ind w:left="6240" w:hanging="360"/>
      </w:pPr>
    </w:lvl>
    <w:lvl w:ilvl="8" w:tplc="0421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1" w15:restartNumberingAfterBreak="0">
    <w:nsid w:val="5DA54FC4"/>
    <w:multiLevelType w:val="hybridMultilevel"/>
    <w:tmpl w:val="63D8BA12"/>
    <w:lvl w:ilvl="0" w:tplc="F0904DB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011FC"/>
    <w:multiLevelType w:val="hybridMultilevel"/>
    <w:tmpl w:val="6778D43E"/>
    <w:lvl w:ilvl="0" w:tplc="348C317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1AB70D4"/>
    <w:multiLevelType w:val="hybridMultilevel"/>
    <w:tmpl w:val="53348790"/>
    <w:lvl w:ilvl="0" w:tplc="0421000F">
      <w:start w:val="1"/>
      <w:numFmt w:val="decimal"/>
      <w:lvlText w:val="%1."/>
      <w:lvlJc w:val="left"/>
      <w:pPr>
        <w:ind w:left="990" w:hanging="360"/>
      </w:pPr>
    </w:lvl>
    <w:lvl w:ilvl="1" w:tplc="04210019" w:tentative="1">
      <w:start w:val="1"/>
      <w:numFmt w:val="lowerLetter"/>
      <w:lvlText w:val="%2."/>
      <w:lvlJc w:val="left"/>
      <w:pPr>
        <w:ind w:left="1650" w:hanging="360"/>
      </w:pPr>
    </w:lvl>
    <w:lvl w:ilvl="2" w:tplc="0421001B" w:tentative="1">
      <w:start w:val="1"/>
      <w:numFmt w:val="lowerRoman"/>
      <w:lvlText w:val="%3."/>
      <w:lvlJc w:val="right"/>
      <w:pPr>
        <w:ind w:left="2370" w:hanging="180"/>
      </w:pPr>
    </w:lvl>
    <w:lvl w:ilvl="3" w:tplc="0421000F" w:tentative="1">
      <w:start w:val="1"/>
      <w:numFmt w:val="decimal"/>
      <w:lvlText w:val="%4."/>
      <w:lvlJc w:val="left"/>
      <w:pPr>
        <w:ind w:left="3090" w:hanging="360"/>
      </w:pPr>
    </w:lvl>
    <w:lvl w:ilvl="4" w:tplc="04210019" w:tentative="1">
      <w:start w:val="1"/>
      <w:numFmt w:val="lowerLetter"/>
      <w:lvlText w:val="%5."/>
      <w:lvlJc w:val="left"/>
      <w:pPr>
        <w:ind w:left="3810" w:hanging="360"/>
      </w:pPr>
    </w:lvl>
    <w:lvl w:ilvl="5" w:tplc="0421001B" w:tentative="1">
      <w:start w:val="1"/>
      <w:numFmt w:val="lowerRoman"/>
      <w:lvlText w:val="%6."/>
      <w:lvlJc w:val="right"/>
      <w:pPr>
        <w:ind w:left="4530" w:hanging="180"/>
      </w:pPr>
    </w:lvl>
    <w:lvl w:ilvl="6" w:tplc="0421000F" w:tentative="1">
      <w:start w:val="1"/>
      <w:numFmt w:val="decimal"/>
      <w:lvlText w:val="%7."/>
      <w:lvlJc w:val="left"/>
      <w:pPr>
        <w:ind w:left="5250" w:hanging="360"/>
      </w:pPr>
    </w:lvl>
    <w:lvl w:ilvl="7" w:tplc="04210019" w:tentative="1">
      <w:start w:val="1"/>
      <w:numFmt w:val="lowerLetter"/>
      <w:lvlText w:val="%8."/>
      <w:lvlJc w:val="left"/>
      <w:pPr>
        <w:ind w:left="5970" w:hanging="360"/>
      </w:pPr>
    </w:lvl>
    <w:lvl w:ilvl="8" w:tplc="0421001B" w:tentative="1">
      <w:start w:val="1"/>
      <w:numFmt w:val="lowerRoman"/>
      <w:lvlText w:val="%9."/>
      <w:lvlJc w:val="right"/>
      <w:pPr>
        <w:ind w:left="6690" w:hanging="180"/>
      </w:pPr>
    </w:lvl>
  </w:abstractNum>
  <w:num w:numId="1" w16cid:durableId="1619751023">
    <w:abstractNumId w:val="0"/>
  </w:num>
  <w:num w:numId="2" w16cid:durableId="350449032">
    <w:abstractNumId w:val="23"/>
  </w:num>
  <w:num w:numId="3" w16cid:durableId="1486513029">
    <w:abstractNumId w:val="18"/>
  </w:num>
  <w:num w:numId="4" w16cid:durableId="1098520626">
    <w:abstractNumId w:val="4"/>
  </w:num>
  <w:num w:numId="5" w16cid:durableId="1605990664">
    <w:abstractNumId w:val="8"/>
  </w:num>
  <w:num w:numId="6" w16cid:durableId="47455696">
    <w:abstractNumId w:val="14"/>
  </w:num>
  <w:num w:numId="7" w16cid:durableId="1607079770">
    <w:abstractNumId w:val="10"/>
  </w:num>
  <w:num w:numId="8" w16cid:durableId="1212809618">
    <w:abstractNumId w:val="6"/>
  </w:num>
  <w:num w:numId="9" w16cid:durableId="1779720751">
    <w:abstractNumId w:val="12"/>
  </w:num>
  <w:num w:numId="10" w16cid:durableId="1953973972">
    <w:abstractNumId w:val="1"/>
  </w:num>
  <w:num w:numId="11" w16cid:durableId="1428237742">
    <w:abstractNumId w:val="9"/>
  </w:num>
  <w:num w:numId="12" w16cid:durableId="707533991">
    <w:abstractNumId w:val="22"/>
  </w:num>
  <w:num w:numId="13" w16cid:durableId="1955792813">
    <w:abstractNumId w:val="5"/>
  </w:num>
  <w:num w:numId="14" w16cid:durableId="430855215">
    <w:abstractNumId w:val="20"/>
  </w:num>
  <w:num w:numId="15" w16cid:durableId="641160294">
    <w:abstractNumId w:val="15"/>
  </w:num>
  <w:num w:numId="16" w16cid:durableId="1647857067">
    <w:abstractNumId w:val="11"/>
  </w:num>
  <w:num w:numId="17" w16cid:durableId="301693078">
    <w:abstractNumId w:val="21"/>
  </w:num>
  <w:num w:numId="18" w16cid:durableId="365638511">
    <w:abstractNumId w:val="13"/>
  </w:num>
  <w:num w:numId="19" w16cid:durableId="192111345">
    <w:abstractNumId w:val="19"/>
  </w:num>
  <w:num w:numId="20" w16cid:durableId="374278361">
    <w:abstractNumId w:val="16"/>
  </w:num>
  <w:num w:numId="21" w16cid:durableId="289362712">
    <w:abstractNumId w:val="7"/>
  </w:num>
  <w:num w:numId="22" w16cid:durableId="694769754">
    <w:abstractNumId w:val="17"/>
  </w:num>
  <w:num w:numId="23" w16cid:durableId="1302230089">
    <w:abstractNumId w:val="3"/>
  </w:num>
  <w:num w:numId="24" w16cid:durableId="18726435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DQ3NDczNbCwMDZS0lEKTi0uzszPAykwrAUAYbgbrCwAAAA="/>
  </w:docVars>
  <w:rsids>
    <w:rsidRoot w:val="004C6FBC"/>
    <w:rsid w:val="0007328D"/>
    <w:rsid w:val="00073948"/>
    <w:rsid w:val="000856A3"/>
    <w:rsid w:val="000A0A9C"/>
    <w:rsid w:val="000A1AFD"/>
    <w:rsid w:val="000A6AFA"/>
    <w:rsid w:val="000F3082"/>
    <w:rsid w:val="000F4728"/>
    <w:rsid w:val="00100E0C"/>
    <w:rsid w:val="00115343"/>
    <w:rsid w:val="001206A4"/>
    <w:rsid w:val="00127300"/>
    <w:rsid w:val="00163C84"/>
    <w:rsid w:val="001653B9"/>
    <w:rsid w:val="00187B73"/>
    <w:rsid w:val="00192216"/>
    <w:rsid w:val="001B5EC0"/>
    <w:rsid w:val="001B6E78"/>
    <w:rsid w:val="001C21D3"/>
    <w:rsid w:val="001C285E"/>
    <w:rsid w:val="001C72A8"/>
    <w:rsid w:val="001F6C0A"/>
    <w:rsid w:val="00202CBB"/>
    <w:rsid w:val="0020425E"/>
    <w:rsid w:val="00215413"/>
    <w:rsid w:val="00220A8C"/>
    <w:rsid w:val="00250CF2"/>
    <w:rsid w:val="00276A9F"/>
    <w:rsid w:val="00281123"/>
    <w:rsid w:val="00285798"/>
    <w:rsid w:val="002B0C3A"/>
    <w:rsid w:val="002D5907"/>
    <w:rsid w:val="002E40A5"/>
    <w:rsid w:val="002F4F42"/>
    <w:rsid w:val="002F5C0D"/>
    <w:rsid w:val="00311BA4"/>
    <w:rsid w:val="003122B8"/>
    <w:rsid w:val="00322182"/>
    <w:rsid w:val="0032728D"/>
    <w:rsid w:val="00347CBE"/>
    <w:rsid w:val="00354F63"/>
    <w:rsid w:val="00360AD4"/>
    <w:rsid w:val="00375C90"/>
    <w:rsid w:val="00377120"/>
    <w:rsid w:val="00384CEC"/>
    <w:rsid w:val="00390C17"/>
    <w:rsid w:val="00396368"/>
    <w:rsid w:val="003A01F2"/>
    <w:rsid w:val="003A22BA"/>
    <w:rsid w:val="003A244F"/>
    <w:rsid w:val="003B2BC8"/>
    <w:rsid w:val="003B4E64"/>
    <w:rsid w:val="003C5112"/>
    <w:rsid w:val="003C558E"/>
    <w:rsid w:val="003D4CE9"/>
    <w:rsid w:val="003F18A7"/>
    <w:rsid w:val="004142D0"/>
    <w:rsid w:val="00417B54"/>
    <w:rsid w:val="00440AE1"/>
    <w:rsid w:val="00454939"/>
    <w:rsid w:val="004655C6"/>
    <w:rsid w:val="0046667B"/>
    <w:rsid w:val="00475530"/>
    <w:rsid w:val="00490F1A"/>
    <w:rsid w:val="00493568"/>
    <w:rsid w:val="004A071D"/>
    <w:rsid w:val="004A08F4"/>
    <w:rsid w:val="004A135B"/>
    <w:rsid w:val="004A22CD"/>
    <w:rsid w:val="004C6FBC"/>
    <w:rsid w:val="004E16AA"/>
    <w:rsid w:val="004F60E6"/>
    <w:rsid w:val="00500A3D"/>
    <w:rsid w:val="0059757A"/>
    <w:rsid w:val="00597A3B"/>
    <w:rsid w:val="005B121D"/>
    <w:rsid w:val="005B5334"/>
    <w:rsid w:val="005B5C62"/>
    <w:rsid w:val="005C5B62"/>
    <w:rsid w:val="005D6A1D"/>
    <w:rsid w:val="005D7368"/>
    <w:rsid w:val="006321AB"/>
    <w:rsid w:val="00633212"/>
    <w:rsid w:val="00642E1F"/>
    <w:rsid w:val="0065596B"/>
    <w:rsid w:val="0065718F"/>
    <w:rsid w:val="0067618E"/>
    <w:rsid w:val="006779E8"/>
    <w:rsid w:val="00677FFB"/>
    <w:rsid w:val="006B2FF4"/>
    <w:rsid w:val="006B557F"/>
    <w:rsid w:val="006D1D63"/>
    <w:rsid w:val="006E27DD"/>
    <w:rsid w:val="00707456"/>
    <w:rsid w:val="00710FB5"/>
    <w:rsid w:val="00735F5C"/>
    <w:rsid w:val="00744E97"/>
    <w:rsid w:val="00750049"/>
    <w:rsid w:val="0075750F"/>
    <w:rsid w:val="00760730"/>
    <w:rsid w:val="007617A4"/>
    <w:rsid w:val="00772BD6"/>
    <w:rsid w:val="00774464"/>
    <w:rsid w:val="007A226E"/>
    <w:rsid w:val="007A26EF"/>
    <w:rsid w:val="007A4DCE"/>
    <w:rsid w:val="007A5298"/>
    <w:rsid w:val="007B3E85"/>
    <w:rsid w:val="007C4990"/>
    <w:rsid w:val="007D7092"/>
    <w:rsid w:val="007F2C26"/>
    <w:rsid w:val="007F62DF"/>
    <w:rsid w:val="007F7C60"/>
    <w:rsid w:val="00800D1A"/>
    <w:rsid w:val="00814CA3"/>
    <w:rsid w:val="0082323F"/>
    <w:rsid w:val="008278F9"/>
    <w:rsid w:val="00831198"/>
    <w:rsid w:val="008346B5"/>
    <w:rsid w:val="00845A5B"/>
    <w:rsid w:val="008507C3"/>
    <w:rsid w:val="008519BE"/>
    <w:rsid w:val="00861F96"/>
    <w:rsid w:val="00862495"/>
    <w:rsid w:val="00867E0E"/>
    <w:rsid w:val="008752F5"/>
    <w:rsid w:val="008820F9"/>
    <w:rsid w:val="008905C8"/>
    <w:rsid w:val="008A150D"/>
    <w:rsid w:val="008B19AC"/>
    <w:rsid w:val="008E4000"/>
    <w:rsid w:val="008E7B15"/>
    <w:rsid w:val="008F0986"/>
    <w:rsid w:val="00910DDF"/>
    <w:rsid w:val="00914A22"/>
    <w:rsid w:val="00914D91"/>
    <w:rsid w:val="009218AF"/>
    <w:rsid w:val="00942EBA"/>
    <w:rsid w:val="00950A89"/>
    <w:rsid w:val="009514DE"/>
    <w:rsid w:val="00961CB6"/>
    <w:rsid w:val="00964171"/>
    <w:rsid w:val="009725BA"/>
    <w:rsid w:val="00980A5D"/>
    <w:rsid w:val="0098204A"/>
    <w:rsid w:val="009864B1"/>
    <w:rsid w:val="00987011"/>
    <w:rsid w:val="00990537"/>
    <w:rsid w:val="00993E09"/>
    <w:rsid w:val="009A6493"/>
    <w:rsid w:val="009A6A99"/>
    <w:rsid w:val="009B466F"/>
    <w:rsid w:val="009C3146"/>
    <w:rsid w:val="009E42F7"/>
    <w:rsid w:val="00A203CB"/>
    <w:rsid w:val="00A2092D"/>
    <w:rsid w:val="00A26A4C"/>
    <w:rsid w:val="00A5018A"/>
    <w:rsid w:val="00A57523"/>
    <w:rsid w:val="00A718FE"/>
    <w:rsid w:val="00A853F7"/>
    <w:rsid w:val="00A854FE"/>
    <w:rsid w:val="00A86128"/>
    <w:rsid w:val="00AC4742"/>
    <w:rsid w:val="00AD4044"/>
    <w:rsid w:val="00AD6EF7"/>
    <w:rsid w:val="00AF124E"/>
    <w:rsid w:val="00AF1A55"/>
    <w:rsid w:val="00B04A17"/>
    <w:rsid w:val="00B11E44"/>
    <w:rsid w:val="00B1584A"/>
    <w:rsid w:val="00B2438B"/>
    <w:rsid w:val="00B3471E"/>
    <w:rsid w:val="00B35179"/>
    <w:rsid w:val="00B53C1E"/>
    <w:rsid w:val="00B558FB"/>
    <w:rsid w:val="00B7768F"/>
    <w:rsid w:val="00B95052"/>
    <w:rsid w:val="00BA3609"/>
    <w:rsid w:val="00BB3CA3"/>
    <w:rsid w:val="00BC1A51"/>
    <w:rsid w:val="00BD083E"/>
    <w:rsid w:val="00BD565B"/>
    <w:rsid w:val="00C04AE1"/>
    <w:rsid w:val="00C12012"/>
    <w:rsid w:val="00C138B5"/>
    <w:rsid w:val="00C15109"/>
    <w:rsid w:val="00C254C0"/>
    <w:rsid w:val="00C525B6"/>
    <w:rsid w:val="00C52C63"/>
    <w:rsid w:val="00C5395D"/>
    <w:rsid w:val="00C7391E"/>
    <w:rsid w:val="00C96F23"/>
    <w:rsid w:val="00CA6715"/>
    <w:rsid w:val="00CB3F2A"/>
    <w:rsid w:val="00CC35D1"/>
    <w:rsid w:val="00CD185E"/>
    <w:rsid w:val="00CD4312"/>
    <w:rsid w:val="00CE4AFF"/>
    <w:rsid w:val="00D02098"/>
    <w:rsid w:val="00D10D95"/>
    <w:rsid w:val="00D31109"/>
    <w:rsid w:val="00D568A6"/>
    <w:rsid w:val="00D92857"/>
    <w:rsid w:val="00D93494"/>
    <w:rsid w:val="00DC6109"/>
    <w:rsid w:val="00DC7EA9"/>
    <w:rsid w:val="00DF1E49"/>
    <w:rsid w:val="00E0036F"/>
    <w:rsid w:val="00E022C4"/>
    <w:rsid w:val="00E0562E"/>
    <w:rsid w:val="00E2692D"/>
    <w:rsid w:val="00E308BB"/>
    <w:rsid w:val="00E56FB4"/>
    <w:rsid w:val="00E849C5"/>
    <w:rsid w:val="00E85E81"/>
    <w:rsid w:val="00E902BB"/>
    <w:rsid w:val="00E96ECC"/>
    <w:rsid w:val="00EA1022"/>
    <w:rsid w:val="00EB2A91"/>
    <w:rsid w:val="00EB5F8F"/>
    <w:rsid w:val="00EC107A"/>
    <w:rsid w:val="00ED2613"/>
    <w:rsid w:val="00EF6104"/>
    <w:rsid w:val="00F23348"/>
    <w:rsid w:val="00F454D3"/>
    <w:rsid w:val="00F45D61"/>
    <w:rsid w:val="00F51294"/>
    <w:rsid w:val="00F55A58"/>
    <w:rsid w:val="00F9672F"/>
    <w:rsid w:val="00FC1879"/>
    <w:rsid w:val="00FC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3D24B"/>
  <w15:docId w15:val="{7EF636ED-D315-1548-8F1C-615B4C83C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B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8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93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8519BE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19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Spacing1">
    <w:name w:val="No Spacing1"/>
    <w:uiPriority w:val="1"/>
    <w:qFormat/>
    <w:rsid w:val="001C21D3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4A22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71E"/>
  </w:style>
  <w:style w:type="paragraph" w:styleId="Footer">
    <w:name w:val="footer"/>
    <w:basedOn w:val="Normal"/>
    <w:link w:val="Foot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71E"/>
  </w:style>
  <w:style w:type="paragraph" w:styleId="NormalWeb">
    <w:name w:val="Normal (Web)"/>
    <w:basedOn w:val="Normal"/>
    <w:uiPriority w:val="99"/>
    <w:unhideWhenUsed/>
    <w:rsid w:val="002F5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9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5319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43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13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443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DBAF34-F225-A24A-ABBF-110903702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rQam arqam</cp:lastModifiedBy>
  <cp:revision>4</cp:revision>
  <cp:lastPrinted>2025-07-04T01:36:00Z</cp:lastPrinted>
  <dcterms:created xsi:type="dcterms:W3CDTF">2024-05-20T04:29:00Z</dcterms:created>
  <dcterms:modified xsi:type="dcterms:W3CDTF">2025-07-04T01:36:00Z</dcterms:modified>
</cp:coreProperties>
</file>